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F9DE" w14:textId="77777777" w:rsidR="00CA54F3" w:rsidRDefault="00CA54F3" w:rsidP="00CA54F3">
      <w:pPr>
        <w:spacing w:line="240" w:lineRule="auto"/>
        <w:jc w:val="right"/>
        <w:rPr>
          <w:rFonts w:ascii="Arial" w:hAnsi="Arial" w:cs="Arial"/>
          <w:b/>
          <w:bCs/>
          <w:color w:val="ACB9CA" w:themeColor="text2" w:themeTint="66"/>
          <w:sz w:val="28"/>
          <w:szCs w:val="28"/>
        </w:rPr>
      </w:pPr>
      <w:r>
        <w:rPr>
          <w:rFonts w:ascii="Arial" w:hAnsi="Arial" w:cs="Arial"/>
          <w:b/>
          <w:bCs/>
          <w:color w:val="ACB9CA" w:themeColor="text2" w:themeTint="66"/>
          <w:sz w:val="28"/>
          <w:szCs w:val="28"/>
        </w:rPr>
        <w:t>CC – 215 Database Systems</w:t>
      </w:r>
    </w:p>
    <w:p w14:paraId="03DC8E06" w14:textId="77777777" w:rsidR="00CA54F3" w:rsidRDefault="00CA54F3" w:rsidP="00CA54F3">
      <w:pPr>
        <w:spacing w:line="240" w:lineRule="auto"/>
        <w:jc w:val="right"/>
        <w:rPr>
          <w:rFonts w:ascii="Arial" w:hAnsi="Arial" w:cs="Arial"/>
          <w:b/>
          <w:bCs/>
          <w:i/>
          <w:iCs/>
          <w:color w:val="ACB9CA" w:themeColor="text2" w:themeTint="66"/>
          <w:sz w:val="24"/>
          <w:szCs w:val="24"/>
        </w:rPr>
      </w:pPr>
      <w:r>
        <w:rPr>
          <w:rFonts w:ascii="Arial" w:hAnsi="Arial" w:cs="Arial"/>
          <w:b/>
          <w:bCs/>
          <w:i/>
          <w:iCs/>
          <w:color w:val="ACB9CA" w:themeColor="text2" w:themeTint="66"/>
          <w:sz w:val="24"/>
          <w:szCs w:val="24"/>
        </w:rPr>
        <w:t>CS Fall 2020</w:t>
      </w:r>
    </w:p>
    <w:p w14:paraId="3F411D86" w14:textId="446CD19C" w:rsidR="00CA54F3" w:rsidRDefault="00CA54F3" w:rsidP="00CA54F3">
      <w:pPr>
        <w:spacing w:line="240" w:lineRule="auto"/>
        <w:jc w:val="right"/>
        <w:rPr>
          <w:rFonts w:ascii="Arial" w:hAnsi="Arial" w:cs="Arial"/>
          <w:b/>
          <w:bCs/>
          <w:color w:val="FF0000"/>
          <w:sz w:val="24"/>
          <w:szCs w:val="24"/>
        </w:rPr>
      </w:pPr>
      <w:r>
        <w:rPr>
          <w:rFonts w:ascii="Arial" w:hAnsi="Arial" w:cs="Arial"/>
          <w:b/>
          <w:bCs/>
          <w:color w:val="FF0000"/>
          <w:sz w:val="24"/>
          <w:szCs w:val="24"/>
        </w:rPr>
        <w:t>LAB – 0</w:t>
      </w:r>
      <w:r w:rsidR="00146346">
        <w:rPr>
          <w:rFonts w:ascii="Arial" w:hAnsi="Arial" w:cs="Arial"/>
          <w:b/>
          <w:bCs/>
          <w:color w:val="FF0000"/>
          <w:sz w:val="24"/>
          <w:szCs w:val="24"/>
        </w:rPr>
        <w:t>7</w:t>
      </w:r>
    </w:p>
    <w:p w14:paraId="40167100" w14:textId="77777777" w:rsidR="00CA54F3" w:rsidRDefault="00CA54F3" w:rsidP="00CA54F3">
      <w:pPr>
        <w:spacing w:line="240" w:lineRule="auto"/>
        <w:jc w:val="both"/>
        <w:rPr>
          <w:rFonts w:ascii="Segoe UI" w:hAnsi="Segoe UI" w:cs="Segoe UI"/>
          <w:i/>
          <w:iCs/>
          <w:color w:val="000000" w:themeColor="text1"/>
          <w:sz w:val="24"/>
          <w:szCs w:val="24"/>
        </w:rPr>
      </w:pPr>
      <w:r>
        <w:rPr>
          <w:rFonts w:ascii="Segoe UI" w:hAnsi="Segoe UI" w:cs="Segoe UI"/>
          <w:i/>
          <w:iCs/>
          <w:color w:val="000000" w:themeColor="text1"/>
          <w:sz w:val="24"/>
          <w:szCs w:val="24"/>
        </w:rPr>
        <w:t>Hope you are fine and feeling yourself comfortable and exciting to play with Structured Query Language (SQL) in this lab. You have been taught in the lecture about SQL and query writing. Why not to get all what you have learned with a hands-on experience? So, let’s Start!</w:t>
      </w:r>
    </w:p>
    <w:p w14:paraId="37F9E63E" w14:textId="77777777" w:rsidR="00CA54F3" w:rsidRDefault="00CA54F3" w:rsidP="00CA54F3">
      <w:pPr>
        <w:spacing w:line="240" w:lineRule="auto"/>
        <w:rPr>
          <w:rFonts w:ascii="Arial" w:hAnsi="Arial" w:cs="Arial"/>
          <w:b/>
          <w:bCs/>
          <w:color w:val="000000" w:themeColor="text1"/>
        </w:rPr>
      </w:pPr>
      <w:r>
        <w:rPr>
          <w:rFonts w:ascii="Arial" w:hAnsi="Arial" w:cs="Arial"/>
          <w:b/>
          <w:bCs/>
          <w:color w:val="000000" w:themeColor="text1"/>
        </w:rPr>
        <w:t xml:space="preserve">The objective of this lab is to: </w:t>
      </w:r>
    </w:p>
    <w:p w14:paraId="5A8695A2" w14:textId="4126848B" w:rsidR="005925CE" w:rsidRDefault="005925CE" w:rsidP="007D033E">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DDL</w:t>
      </w:r>
    </w:p>
    <w:p w14:paraId="090298D1" w14:textId="19EAA9F3" w:rsidR="007D033E" w:rsidRDefault="00F929CA" w:rsidP="007D033E">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D</w:t>
      </w:r>
      <w:r w:rsidR="00146346">
        <w:rPr>
          <w:rFonts w:ascii="Arial" w:hAnsi="Arial" w:cs="Arial"/>
          <w:color w:val="000000" w:themeColor="text1"/>
        </w:rPr>
        <w:t>ML</w:t>
      </w:r>
    </w:p>
    <w:p w14:paraId="58972D77" w14:textId="277DD2A0" w:rsidR="00146346" w:rsidRDefault="00146346" w:rsidP="007D033E">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Views</w:t>
      </w:r>
    </w:p>
    <w:p w14:paraId="6739342D" w14:textId="305D0051" w:rsidR="00CA54F3" w:rsidRDefault="00CA54F3" w:rsidP="00CA54F3">
      <w:pPr>
        <w:spacing w:line="240" w:lineRule="auto"/>
        <w:rPr>
          <w:rFonts w:ascii="Arial" w:hAnsi="Arial" w:cs="Arial"/>
          <w:color w:val="000000" w:themeColor="text1"/>
        </w:rPr>
      </w:pPr>
      <w:r>
        <w:rPr>
          <w:noProof/>
        </w:rPr>
        <mc:AlternateContent>
          <mc:Choice Requires="wps">
            <w:drawing>
              <wp:anchor distT="0" distB="0" distL="114300" distR="114300" simplePos="0" relativeHeight="251659264" behindDoc="0" locked="0" layoutInCell="1" allowOverlap="1" wp14:anchorId="23A3CF87" wp14:editId="49508076">
                <wp:simplePos x="0" y="0"/>
                <wp:positionH relativeFrom="margin">
                  <wp:posOffset>0</wp:posOffset>
                </wp:positionH>
                <wp:positionV relativeFrom="paragraph">
                  <wp:posOffset>183515</wp:posOffset>
                </wp:positionV>
                <wp:extent cx="6257925" cy="31908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6257925" cy="3190875"/>
                        </a:xfrm>
                        <a:prstGeom prst="rect">
                          <a:avLst/>
                        </a:prstGeom>
                        <a:solidFill>
                          <a:schemeClr val="lt1"/>
                        </a:solidFill>
                        <a:ln w="6350">
                          <a:solidFill>
                            <a:prstClr val="black"/>
                          </a:solidFill>
                        </a:ln>
                      </wps:spPr>
                      <wps:txbx>
                        <w:txbxContent>
                          <w:p w14:paraId="372C0DDC" w14:textId="77777777" w:rsidR="00CA54F3" w:rsidRDefault="00CA54F3" w:rsidP="00CA54F3">
                            <w:r>
                              <w:t>Instructions:</w:t>
                            </w:r>
                          </w:p>
                          <w:p w14:paraId="301C7482" w14:textId="77777777" w:rsidR="00CA54F3" w:rsidRDefault="00CA54F3" w:rsidP="00CA54F3">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4EAE72EC" w14:textId="77777777" w:rsidR="00CA54F3" w:rsidRDefault="00CA54F3" w:rsidP="00CA54F3">
                            <w:pPr>
                              <w:pStyle w:val="ListParagraph"/>
                              <w:numPr>
                                <w:ilvl w:val="0"/>
                                <w:numId w:val="2"/>
                              </w:numPr>
                            </w:pPr>
                            <w:r>
                              <w:t>Teacher assistants are for your help, so be nice with them. Respect them as they are teaching you. Raise your hands if you have some problem and need help from TA.</w:t>
                            </w:r>
                          </w:p>
                          <w:p w14:paraId="157B9D75" w14:textId="77777777" w:rsidR="00CA54F3" w:rsidRDefault="00CA54F3" w:rsidP="00CA54F3">
                            <w:pPr>
                              <w:pStyle w:val="ListParagraph"/>
                              <w:numPr>
                                <w:ilvl w:val="0"/>
                                <w:numId w:val="2"/>
                              </w:numPr>
                            </w:pPr>
                            <w:r>
                              <w:t>Avoid calling them by raising your voice and disturbing the environment of Lab.</w:t>
                            </w:r>
                          </w:p>
                          <w:p w14:paraId="42543D30" w14:textId="77777777" w:rsidR="00CA54F3" w:rsidRDefault="00CA54F3" w:rsidP="00CA54F3">
                            <w:pPr>
                              <w:pStyle w:val="ListParagraph"/>
                              <w:numPr>
                                <w:ilvl w:val="0"/>
                                <w:numId w:val="2"/>
                              </w:numPr>
                            </w:pPr>
                            <w:r>
                              <w:t>You must revise the content of the past lectures before starting the lab, it will help you resolve most of your general queries and give you the confidence that you can do it.</w:t>
                            </w:r>
                          </w:p>
                          <w:p w14:paraId="34BC304E" w14:textId="77777777" w:rsidR="00CA54F3" w:rsidRDefault="00CA54F3" w:rsidP="00CA54F3">
                            <w:pPr>
                              <w:pStyle w:val="ListParagraph"/>
                              <w:numPr>
                                <w:ilvl w:val="0"/>
                                <w:numId w:val="2"/>
                              </w:numPr>
                            </w:pPr>
                            <w:r>
                              <w:t>Evaluation will be considered final and you cannot debate for the marks. So, focus on performing the tasks when the time is given to you.</w:t>
                            </w:r>
                          </w:p>
                          <w:p w14:paraId="32960052" w14:textId="77777777" w:rsidR="00CA54F3" w:rsidRDefault="00CA54F3" w:rsidP="00CA54F3">
                            <w:pPr>
                              <w:pStyle w:val="ListParagraph"/>
                              <w:numPr>
                                <w:ilvl w:val="0"/>
                                <w:numId w:val="2"/>
                              </w:numPr>
                            </w:pPr>
                            <w:r>
                              <w:t>TA may deduct your marks for any kind of ill-discipline or misconduct from your side.</w:t>
                            </w:r>
                          </w:p>
                          <w:p w14:paraId="3F97176A" w14:textId="77777777" w:rsidR="00CA54F3" w:rsidRDefault="00CA54F3" w:rsidP="00CA54F3">
                            <w:pPr>
                              <w:pStyle w:val="ListParagraph"/>
                              <w:numPr>
                                <w:ilvl w:val="0"/>
                                <w:numId w:val="2"/>
                              </w:numPr>
                            </w:pPr>
                            <w:r>
                              <w:t xml:space="preserve">Evaluation of tasks will be conducted in lab. </w:t>
                            </w:r>
                          </w:p>
                          <w:p w14:paraId="226A1E3E" w14:textId="77777777" w:rsidR="00CA54F3" w:rsidRDefault="00CA54F3" w:rsidP="00CA54F3">
                            <w:pPr>
                              <w:pStyle w:val="ListParagraph"/>
                              <w:numPr>
                                <w:ilvl w:val="0"/>
                                <w:numId w:val="2"/>
                              </w:numPr>
                            </w:pPr>
                            <w:r>
                              <w:t xml:space="preserve">Anyone caught being indulged in the act of plagiarism would be awarded an </w:t>
                            </w:r>
                            <w:r>
                              <w:rPr>
                                <w:color w:val="FF0000"/>
                              </w:rPr>
                              <w:t xml:space="preserve">“F” </w:t>
                            </w:r>
                            <w:r>
                              <w:t>grade in lab.</w:t>
                            </w:r>
                          </w:p>
                          <w:p w14:paraId="5C16F71B" w14:textId="77777777" w:rsidR="00CA54F3" w:rsidRDefault="00CA54F3" w:rsidP="00CA54F3">
                            <w:pPr>
                              <w:pStyle w:val="ListParagraph"/>
                              <w:numPr>
                                <w:ilvl w:val="0"/>
                                <w:numId w:val="2"/>
                              </w:numPr>
                            </w:pPr>
                            <w:r>
                              <w:t>Finally, pray before you start. And, Best of Luck!</w:t>
                            </w:r>
                          </w:p>
                          <w:p w14:paraId="7812A4B1" w14:textId="427B18AE" w:rsidR="00CA54F3" w:rsidRDefault="00CA54F3" w:rsidP="00CA54F3">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 xml:space="preserve">Max Time: </w:t>
                            </w:r>
                            <w:r w:rsidR="000A466C">
                              <w:rPr>
                                <w:rFonts w:ascii="Arial" w:hAnsi="Arial" w:cs="Arial"/>
                                <w:b/>
                                <w:bCs/>
                                <w:color w:val="000000" w:themeColor="text1"/>
                              </w:rPr>
                              <w:t xml:space="preserve">120 </w:t>
                            </w:r>
                            <w:r>
                              <w:rPr>
                                <w:rFonts w:ascii="Arial" w:hAnsi="Arial" w:cs="Arial"/>
                                <w:b/>
                                <w:bCs/>
                                <w:color w:val="000000" w:themeColor="text1"/>
                              </w:rPr>
                              <w:t>mins.</w:t>
                            </w:r>
                          </w:p>
                          <w:p w14:paraId="7E450AFD" w14:textId="77777777" w:rsidR="00CA54F3" w:rsidRDefault="00CA54F3" w:rsidP="00CA54F3">
                            <w:pPr>
                              <w:pStyle w:val="ListParagraph"/>
                              <w:numPr>
                                <w:ilvl w:val="0"/>
                                <w:numId w:val="2"/>
                              </w:numPr>
                              <w:spacing w:line="240" w:lineRule="auto"/>
                              <w:rPr>
                                <w:rFonts w:ascii="Arial" w:hAnsi="Arial" w:cs="Arial"/>
                                <w:b/>
                                <w:bCs/>
                                <w:color w:val="000000" w:themeColor="text1"/>
                                <w:u w:val="single"/>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3CF87" id="_x0000_t202" coordsize="21600,21600" o:spt="202" path="m,l,21600r21600,l21600,xe">
                <v:stroke joinstyle="miter"/>
                <v:path gradientshapeok="t" o:connecttype="rect"/>
              </v:shapetype>
              <v:shape id="Text Box 2" o:spid="_x0000_s1026" type="#_x0000_t202" style="position:absolute;margin-left:0;margin-top:14.45pt;width:492.75pt;height:25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" fillcolor="white [3201]" strokeweight=".5pt">
                <v:textbox>
                  <w:txbxContent>
                    <w:p w14:paraId="372C0DDC" w14:textId="77777777" w:rsidR="00CA54F3" w:rsidRDefault="00CA54F3" w:rsidP="00CA54F3">
                      <w:r>
                        <w:t>Instructions:</w:t>
                      </w:r>
                    </w:p>
                    <w:p w14:paraId="301C7482" w14:textId="77777777" w:rsidR="00CA54F3" w:rsidRDefault="00CA54F3" w:rsidP="00CA54F3">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4EAE72EC" w14:textId="77777777" w:rsidR="00CA54F3" w:rsidRDefault="00CA54F3" w:rsidP="00CA54F3">
                      <w:pPr>
                        <w:pStyle w:val="ListParagraph"/>
                        <w:numPr>
                          <w:ilvl w:val="0"/>
                          <w:numId w:val="2"/>
                        </w:numPr>
                      </w:pPr>
                      <w:r>
                        <w:t>Teacher assistants are for your help, so be nice with them. Respect them as they are teaching you. Raise your hands if you have some problem and need help from TA.</w:t>
                      </w:r>
                    </w:p>
                    <w:p w14:paraId="157B9D75" w14:textId="77777777" w:rsidR="00CA54F3" w:rsidRDefault="00CA54F3" w:rsidP="00CA54F3">
                      <w:pPr>
                        <w:pStyle w:val="ListParagraph"/>
                        <w:numPr>
                          <w:ilvl w:val="0"/>
                          <w:numId w:val="2"/>
                        </w:numPr>
                      </w:pPr>
                      <w:r>
                        <w:t>Avoid calling them by raising your voice and disturbing the environment of Lab.</w:t>
                      </w:r>
                    </w:p>
                    <w:p w14:paraId="42543D30" w14:textId="77777777" w:rsidR="00CA54F3" w:rsidRDefault="00CA54F3" w:rsidP="00CA54F3">
                      <w:pPr>
                        <w:pStyle w:val="ListParagraph"/>
                        <w:numPr>
                          <w:ilvl w:val="0"/>
                          <w:numId w:val="2"/>
                        </w:numPr>
                      </w:pPr>
                      <w:r>
                        <w:t>You must revise the content of the past lectures before starting the lab, it will help you resolve most of your general queries and give you the confidence that you can do it.</w:t>
                      </w:r>
                    </w:p>
                    <w:p w14:paraId="34BC304E" w14:textId="77777777" w:rsidR="00CA54F3" w:rsidRDefault="00CA54F3" w:rsidP="00CA54F3">
                      <w:pPr>
                        <w:pStyle w:val="ListParagraph"/>
                        <w:numPr>
                          <w:ilvl w:val="0"/>
                          <w:numId w:val="2"/>
                        </w:numPr>
                      </w:pPr>
                      <w:r>
                        <w:t>Evaluation will be considered final and you cannot debate for the marks. So, focus on performing the tasks when the time is given to you.</w:t>
                      </w:r>
                    </w:p>
                    <w:p w14:paraId="32960052" w14:textId="77777777" w:rsidR="00CA54F3" w:rsidRDefault="00CA54F3" w:rsidP="00CA54F3">
                      <w:pPr>
                        <w:pStyle w:val="ListParagraph"/>
                        <w:numPr>
                          <w:ilvl w:val="0"/>
                          <w:numId w:val="2"/>
                        </w:numPr>
                      </w:pPr>
                      <w:r>
                        <w:t>TA may deduct your marks for any kind of ill-discipline or misconduct from your side.</w:t>
                      </w:r>
                    </w:p>
                    <w:p w14:paraId="3F97176A" w14:textId="77777777" w:rsidR="00CA54F3" w:rsidRDefault="00CA54F3" w:rsidP="00CA54F3">
                      <w:pPr>
                        <w:pStyle w:val="ListParagraph"/>
                        <w:numPr>
                          <w:ilvl w:val="0"/>
                          <w:numId w:val="2"/>
                        </w:numPr>
                      </w:pPr>
                      <w:r>
                        <w:t xml:space="preserve">Evaluation of tasks will be conducted in lab. </w:t>
                      </w:r>
                    </w:p>
                    <w:p w14:paraId="226A1E3E" w14:textId="77777777" w:rsidR="00CA54F3" w:rsidRDefault="00CA54F3" w:rsidP="00CA54F3">
                      <w:pPr>
                        <w:pStyle w:val="ListParagraph"/>
                        <w:numPr>
                          <w:ilvl w:val="0"/>
                          <w:numId w:val="2"/>
                        </w:numPr>
                      </w:pPr>
                      <w:r>
                        <w:t xml:space="preserve">Anyone caught being indulged in the act of plagiarism would be awarded an </w:t>
                      </w:r>
                      <w:r>
                        <w:rPr>
                          <w:color w:val="FF0000"/>
                        </w:rPr>
                        <w:t xml:space="preserve">“F” </w:t>
                      </w:r>
                      <w:r>
                        <w:t>grade in lab.</w:t>
                      </w:r>
                    </w:p>
                    <w:p w14:paraId="5C16F71B" w14:textId="77777777" w:rsidR="00CA54F3" w:rsidRDefault="00CA54F3" w:rsidP="00CA54F3">
                      <w:pPr>
                        <w:pStyle w:val="ListParagraph"/>
                        <w:numPr>
                          <w:ilvl w:val="0"/>
                          <w:numId w:val="2"/>
                        </w:numPr>
                      </w:pPr>
                      <w:r>
                        <w:t>Finally, pray before you start. And, Best of Luck!</w:t>
                      </w:r>
                    </w:p>
                    <w:p w14:paraId="7812A4B1" w14:textId="427B18AE" w:rsidR="00CA54F3" w:rsidRDefault="00CA54F3" w:rsidP="00CA54F3">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 xml:space="preserve">Max Time: </w:t>
                      </w:r>
                      <w:r w:rsidR="000A466C">
                        <w:rPr>
                          <w:rFonts w:ascii="Arial" w:hAnsi="Arial" w:cs="Arial"/>
                          <w:b/>
                          <w:bCs/>
                          <w:color w:val="000000" w:themeColor="text1"/>
                        </w:rPr>
                        <w:t xml:space="preserve">120 </w:t>
                      </w:r>
                      <w:r>
                        <w:rPr>
                          <w:rFonts w:ascii="Arial" w:hAnsi="Arial" w:cs="Arial"/>
                          <w:b/>
                          <w:bCs/>
                          <w:color w:val="000000" w:themeColor="text1"/>
                        </w:rPr>
                        <w:t>mins.</w:t>
                      </w:r>
                    </w:p>
                    <w:p w14:paraId="7E450AFD" w14:textId="77777777" w:rsidR="00CA54F3" w:rsidRDefault="00CA54F3" w:rsidP="00CA54F3">
                      <w:pPr>
                        <w:pStyle w:val="ListParagraph"/>
                        <w:numPr>
                          <w:ilvl w:val="0"/>
                          <w:numId w:val="2"/>
                        </w:numPr>
                        <w:spacing w:line="240" w:lineRule="auto"/>
                        <w:rPr>
                          <w:rFonts w:ascii="Arial" w:hAnsi="Arial" w:cs="Arial"/>
                          <w:b/>
                          <w:bCs/>
                          <w:color w:val="000000" w:themeColor="text1"/>
                          <w:u w:val="single"/>
                        </w:rPr>
                      </w:pPr>
                    </w:p>
                  </w:txbxContent>
                </v:textbox>
                <w10:wrap anchorx="margin"/>
              </v:shape>
            </w:pict>
          </mc:Fallback>
        </mc:AlternateContent>
      </w:r>
      <w:r>
        <w:rPr>
          <w:rFonts w:ascii="Arial" w:hAnsi="Arial" w:cs="Arial"/>
          <w:b/>
          <w:bCs/>
          <w:color w:val="000000" w:themeColor="text1"/>
        </w:rPr>
        <w:t>Course &amp; Lab Instructor:</w:t>
      </w:r>
      <w:r>
        <w:rPr>
          <w:rFonts w:ascii="Arial" w:hAnsi="Arial" w:cs="Arial"/>
          <w:color w:val="000000" w:themeColor="text1"/>
        </w:rPr>
        <w:t xml:space="preserve"> Sir Asif Sohail</w:t>
      </w:r>
    </w:p>
    <w:p w14:paraId="18938A47" w14:textId="77777777" w:rsidR="00CA54F3" w:rsidRDefault="00CA54F3" w:rsidP="00CA54F3">
      <w:pPr>
        <w:spacing w:line="240" w:lineRule="auto"/>
        <w:rPr>
          <w:rFonts w:ascii="Arial" w:hAnsi="Arial" w:cs="Arial"/>
          <w:color w:val="000000" w:themeColor="text1"/>
        </w:rPr>
      </w:pPr>
    </w:p>
    <w:p w14:paraId="6F2C76CB" w14:textId="77777777" w:rsidR="00CA54F3" w:rsidRDefault="00CA54F3" w:rsidP="00CA54F3">
      <w:pPr>
        <w:spacing w:line="240" w:lineRule="auto"/>
        <w:rPr>
          <w:rFonts w:ascii="Arial" w:hAnsi="Arial" w:cs="Arial"/>
          <w:color w:val="000000" w:themeColor="text1"/>
        </w:rPr>
      </w:pPr>
    </w:p>
    <w:p w14:paraId="17D64202" w14:textId="77777777" w:rsidR="00CA54F3" w:rsidRDefault="00CA54F3" w:rsidP="00CA54F3">
      <w:pPr>
        <w:spacing w:line="240" w:lineRule="auto"/>
        <w:rPr>
          <w:rFonts w:ascii="Arial" w:hAnsi="Arial" w:cs="Arial"/>
          <w:color w:val="000000" w:themeColor="text1"/>
        </w:rPr>
      </w:pPr>
    </w:p>
    <w:p w14:paraId="11AF0EBC" w14:textId="77777777" w:rsidR="00CA54F3" w:rsidRDefault="00CA54F3" w:rsidP="00CA54F3">
      <w:pPr>
        <w:spacing w:line="240" w:lineRule="auto"/>
        <w:rPr>
          <w:rFonts w:ascii="Arial" w:hAnsi="Arial" w:cs="Arial"/>
          <w:color w:val="000000" w:themeColor="text1"/>
        </w:rPr>
      </w:pPr>
    </w:p>
    <w:p w14:paraId="03D50B22" w14:textId="77777777" w:rsidR="00CA54F3" w:rsidRDefault="00CA54F3" w:rsidP="00CA54F3">
      <w:pPr>
        <w:spacing w:line="240" w:lineRule="auto"/>
        <w:rPr>
          <w:rFonts w:ascii="Arial" w:hAnsi="Arial" w:cs="Arial"/>
          <w:color w:val="000000" w:themeColor="text1"/>
        </w:rPr>
      </w:pPr>
    </w:p>
    <w:p w14:paraId="1F18B9BF" w14:textId="77777777" w:rsidR="00CA54F3" w:rsidRDefault="00CA54F3" w:rsidP="00CA54F3">
      <w:pPr>
        <w:spacing w:line="240" w:lineRule="auto"/>
        <w:rPr>
          <w:rFonts w:ascii="Arial" w:hAnsi="Arial" w:cs="Arial"/>
          <w:color w:val="000000" w:themeColor="text1"/>
        </w:rPr>
      </w:pPr>
    </w:p>
    <w:p w14:paraId="129A962D" w14:textId="77777777" w:rsidR="00CA54F3" w:rsidRDefault="00CA54F3" w:rsidP="00CA54F3">
      <w:pPr>
        <w:spacing w:line="240" w:lineRule="auto"/>
        <w:rPr>
          <w:rFonts w:ascii="Arial" w:hAnsi="Arial" w:cs="Arial"/>
          <w:color w:val="000000" w:themeColor="text1"/>
        </w:rPr>
      </w:pPr>
    </w:p>
    <w:p w14:paraId="4F800241" w14:textId="77777777" w:rsidR="00CA54F3" w:rsidRDefault="00CA54F3" w:rsidP="00CA54F3">
      <w:pPr>
        <w:spacing w:line="240" w:lineRule="auto"/>
        <w:rPr>
          <w:rFonts w:ascii="Arial" w:hAnsi="Arial" w:cs="Arial"/>
          <w:color w:val="000000" w:themeColor="text1"/>
        </w:rPr>
      </w:pPr>
    </w:p>
    <w:p w14:paraId="7CE36382" w14:textId="77777777" w:rsidR="00CA54F3" w:rsidRDefault="00CA54F3" w:rsidP="00CA54F3">
      <w:pPr>
        <w:spacing w:line="240" w:lineRule="auto"/>
        <w:rPr>
          <w:rFonts w:ascii="Arial" w:hAnsi="Arial" w:cs="Arial"/>
          <w:color w:val="000000" w:themeColor="text1"/>
        </w:rPr>
      </w:pPr>
    </w:p>
    <w:p w14:paraId="3A6D61A5" w14:textId="77777777" w:rsidR="00CA54F3" w:rsidRDefault="00CA54F3" w:rsidP="00CA54F3">
      <w:pPr>
        <w:spacing w:line="240" w:lineRule="auto"/>
        <w:rPr>
          <w:rFonts w:ascii="Arial" w:hAnsi="Arial" w:cs="Arial"/>
          <w:color w:val="000000" w:themeColor="text1"/>
        </w:rPr>
      </w:pPr>
    </w:p>
    <w:p w14:paraId="1147D4AE" w14:textId="77777777" w:rsidR="00CA54F3" w:rsidRDefault="00CA54F3" w:rsidP="00CA54F3">
      <w:pPr>
        <w:spacing w:line="240" w:lineRule="auto"/>
        <w:rPr>
          <w:rFonts w:ascii="Arial" w:hAnsi="Arial" w:cs="Arial"/>
          <w:color w:val="000000" w:themeColor="text1"/>
        </w:rPr>
      </w:pPr>
    </w:p>
    <w:p w14:paraId="0BB6D39B" w14:textId="77777777" w:rsidR="00CA54F3" w:rsidRDefault="00CA54F3" w:rsidP="00CA54F3">
      <w:pPr>
        <w:spacing w:line="240" w:lineRule="auto"/>
        <w:rPr>
          <w:rFonts w:ascii="Arial" w:hAnsi="Arial" w:cs="Arial"/>
          <w:color w:val="000000" w:themeColor="text1"/>
        </w:rPr>
      </w:pPr>
    </w:p>
    <w:p w14:paraId="7FE0A437" w14:textId="77777777" w:rsidR="00CA54F3" w:rsidRDefault="00CA54F3" w:rsidP="00CA54F3">
      <w:pPr>
        <w:spacing w:line="240" w:lineRule="auto"/>
        <w:rPr>
          <w:rFonts w:ascii="Arial" w:hAnsi="Arial" w:cs="Arial"/>
          <w:color w:val="000000" w:themeColor="text1"/>
        </w:rPr>
      </w:pPr>
    </w:p>
    <w:p w14:paraId="6808DA0C" w14:textId="204C9473" w:rsidR="00CA54F3" w:rsidRDefault="00CA54F3" w:rsidP="00CA54F3">
      <w:pPr>
        <w:spacing w:line="240" w:lineRule="auto"/>
        <w:rPr>
          <w:b/>
          <w:bCs/>
          <w:color w:val="4472C4" w:themeColor="accent1"/>
          <w:sz w:val="28"/>
          <w:szCs w:val="28"/>
          <w:u w:val="single"/>
        </w:rPr>
      </w:pPr>
      <w:r>
        <w:rPr>
          <w:b/>
          <w:bCs/>
          <w:color w:val="4472C4" w:themeColor="accent1"/>
          <w:sz w:val="28"/>
          <w:szCs w:val="28"/>
          <w:u w:val="single"/>
        </w:rPr>
        <w:t xml:space="preserve">Task 01:  </w:t>
      </w:r>
      <w:r w:rsidR="000A466C">
        <w:rPr>
          <w:b/>
          <w:bCs/>
          <w:color w:val="4472C4" w:themeColor="accent1"/>
          <w:sz w:val="28"/>
          <w:szCs w:val="28"/>
          <w:u w:val="single"/>
        </w:rPr>
        <w:t>[</w:t>
      </w:r>
      <w:r w:rsidR="00870A72">
        <w:rPr>
          <w:b/>
          <w:bCs/>
          <w:color w:val="4472C4" w:themeColor="accent1"/>
          <w:sz w:val="28"/>
          <w:szCs w:val="28"/>
          <w:u w:val="single"/>
        </w:rPr>
        <w:t>D</w:t>
      </w:r>
      <w:r w:rsidR="000F1C1B">
        <w:rPr>
          <w:b/>
          <w:bCs/>
          <w:color w:val="4472C4" w:themeColor="accent1"/>
          <w:sz w:val="28"/>
          <w:szCs w:val="28"/>
          <w:u w:val="single"/>
        </w:rPr>
        <w:t>D</w:t>
      </w:r>
      <w:r w:rsidR="00870A72">
        <w:rPr>
          <w:b/>
          <w:bCs/>
          <w:color w:val="4472C4" w:themeColor="accent1"/>
          <w:sz w:val="28"/>
          <w:szCs w:val="28"/>
          <w:u w:val="single"/>
        </w:rPr>
        <w:t>L</w:t>
      </w:r>
      <w:r w:rsidR="000A466C">
        <w:rPr>
          <w:b/>
          <w:bCs/>
          <w:color w:val="4472C4" w:themeColor="accent1"/>
          <w:sz w:val="28"/>
          <w:szCs w:val="28"/>
          <w:u w:val="single"/>
        </w:rPr>
        <w:t>]</w:t>
      </w:r>
      <w:r>
        <w:rPr>
          <w:b/>
          <w:bCs/>
          <w:color w:val="4472C4" w:themeColor="accent1"/>
          <w:sz w:val="28"/>
          <w:szCs w:val="28"/>
          <w:u w:val="single"/>
        </w:rPr>
        <w:t xml:space="preserve"> </w:t>
      </w:r>
      <w:r w:rsidR="004A204D">
        <w:rPr>
          <w:b/>
          <w:bCs/>
          <w:color w:val="4472C4" w:themeColor="accent1"/>
          <w:sz w:val="28"/>
          <w:szCs w:val="28"/>
          <w:u w:val="single"/>
        </w:rPr>
        <w:t xml:space="preserve">                 </w:t>
      </w:r>
      <w:r>
        <w:rPr>
          <w:b/>
          <w:bCs/>
          <w:color w:val="4472C4" w:themeColor="accent1"/>
          <w:sz w:val="28"/>
          <w:szCs w:val="28"/>
          <w:u w:val="single"/>
        </w:rPr>
        <w:t xml:space="preserve">                                                                                 [</w:t>
      </w:r>
      <w:r w:rsidR="00747AFB">
        <w:rPr>
          <w:b/>
          <w:bCs/>
          <w:color w:val="4472C4" w:themeColor="accent1"/>
          <w:sz w:val="28"/>
          <w:szCs w:val="28"/>
          <w:u w:val="single"/>
        </w:rPr>
        <w:t>04</w:t>
      </w:r>
      <w:r w:rsidR="000A466C">
        <w:rPr>
          <w:b/>
          <w:bCs/>
          <w:color w:val="4472C4" w:themeColor="accent1"/>
          <w:sz w:val="28"/>
          <w:szCs w:val="28"/>
          <w:u w:val="single"/>
        </w:rPr>
        <w:t xml:space="preserve"> </w:t>
      </w:r>
      <w:r>
        <w:rPr>
          <w:b/>
          <w:bCs/>
          <w:color w:val="4472C4" w:themeColor="accent1"/>
          <w:sz w:val="28"/>
          <w:szCs w:val="28"/>
          <w:u w:val="single"/>
        </w:rPr>
        <w:t>Marks]</w:t>
      </w:r>
    </w:p>
    <w:p w14:paraId="1623042B" w14:textId="068AFFA6" w:rsidR="00822EF5" w:rsidRDefault="00166AAE" w:rsidP="00166AAE">
      <w:pPr>
        <w:pStyle w:val="ListParagraph"/>
        <w:numPr>
          <w:ilvl w:val="0"/>
          <w:numId w:val="15"/>
        </w:numPr>
        <w:spacing w:line="240" w:lineRule="auto"/>
      </w:pPr>
      <w:r>
        <w:t>Create the following tables for a Sales System. You must give meaningful names to all the constraints.</w:t>
      </w:r>
    </w:p>
    <w:p w14:paraId="1D7E319D" w14:textId="77777777" w:rsidR="00D61A0E" w:rsidRDefault="00D61A0E" w:rsidP="0039294B">
      <w:pPr>
        <w:pStyle w:val="ListParagraph"/>
        <w:spacing w:line="240" w:lineRule="auto"/>
      </w:pPr>
    </w:p>
    <w:tbl>
      <w:tblPr>
        <w:tblStyle w:val="PlainTable5"/>
        <w:tblW w:w="0" w:type="auto"/>
        <w:tblLook w:val="04A0" w:firstRow="1" w:lastRow="0" w:firstColumn="1" w:lastColumn="0" w:noHBand="0" w:noVBand="1"/>
      </w:tblPr>
      <w:tblGrid>
        <w:gridCol w:w="2854"/>
        <w:gridCol w:w="2885"/>
        <w:gridCol w:w="2891"/>
      </w:tblGrid>
      <w:tr w:rsidR="00F72025" w14:paraId="37C78396" w14:textId="77777777" w:rsidTr="00AB01F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54" w:type="dxa"/>
          </w:tcPr>
          <w:p w14:paraId="572F2F41" w14:textId="6A364C41" w:rsidR="00F72025" w:rsidRDefault="00F72025" w:rsidP="00620228">
            <w:pPr>
              <w:pStyle w:val="ListParagraph"/>
              <w:spacing w:line="240" w:lineRule="auto"/>
              <w:ind w:left="0"/>
            </w:pPr>
            <w:r>
              <w:t xml:space="preserve">Table </w:t>
            </w:r>
          </w:p>
        </w:tc>
        <w:tc>
          <w:tcPr>
            <w:tcW w:w="2885" w:type="dxa"/>
          </w:tcPr>
          <w:p w14:paraId="4834B70A" w14:textId="6144B532" w:rsidR="00F72025" w:rsidRPr="00F72025" w:rsidRDefault="008513BD" w:rsidP="00620228">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b/>
                <w:bCs/>
              </w:rPr>
            </w:pPr>
            <w:r>
              <w:rPr>
                <w:b/>
                <w:bCs/>
              </w:rPr>
              <w:t>Vendor</w:t>
            </w:r>
          </w:p>
        </w:tc>
        <w:tc>
          <w:tcPr>
            <w:tcW w:w="2891" w:type="dxa"/>
          </w:tcPr>
          <w:p w14:paraId="295EE016" w14:textId="77777777" w:rsidR="00F72025" w:rsidRDefault="00F72025" w:rsidP="00620228">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r>
      <w:tr w:rsidR="00F72025" w14:paraId="475AE765" w14:textId="77777777" w:rsidTr="00AB0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4" w:type="dxa"/>
          </w:tcPr>
          <w:p w14:paraId="7C0FD1ED" w14:textId="43FDEC39" w:rsidR="00F72025" w:rsidRPr="00F72025" w:rsidRDefault="00F72025" w:rsidP="00620228">
            <w:pPr>
              <w:pStyle w:val="ListParagraph"/>
              <w:spacing w:line="240" w:lineRule="auto"/>
              <w:ind w:left="0"/>
              <w:rPr>
                <w:b/>
                <w:bCs/>
              </w:rPr>
            </w:pPr>
            <w:r w:rsidRPr="00F72025">
              <w:rPr>
                <w:b/>
                <w:bCs/>
              </w:rPr>
              <w:t>Col Name</w:t>
            </w:r>
          </w:p>
        </w:tc>
        <w:tc>
          <w:tcPr>
            <w:tcW w:w="2885" w:type="dxa"/>
          </w:tcPr>
          <w:p w14:paraId="05F57965" w14:textId="41B2A44C" w:rsidR="00F72025" w:rsidRPr="00F72025" w:rsidRDefault="00F72025" w:rsidP="00620228">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F72025">
              <w:rPr>
                <w:b/>
                <w:bCs/>
              </w:rPr>
              <w:t>Data Type</w:t>
            </w:r>
          </w:p>
        </w:tc>
        <w:tc>
          <w:tcPr>
            <w:tcW w:w="2891" w:type="dxa"/>
          </w:tcPr>
          <w:p w14:paraId="353EDAC1" w14:textId="4D78CF84" w:rsidR="00F72025" w:rsidRPr="00F72025" w:rsidRDefault="00F72025" w:rsidP="00620228">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p>
        </w:tc>
      </w:tr>
      <w:tr w:rsidR="00F72025" w14:paraId="1B01FC5B" w14:textId="77777777" w:rsidTr="00AB01FF">
        <w:tc>
          <w:tcPr>
            <w:cnfStyle w:val="001000000000" w:firstRow="0" w:lastRow="0" w:firstColumn="1" w:lastColumn="0" w:oddVBand="0" w:evenVBand="0" w:oddHBand="0" w:evenHBand="0" w:firstRowFirstColumn="0" w:firstRowLastColumn="0" w:lastRowFirstColumn="0" w:lastRowLastColumn="0"/>
            <w:tcW w:w="2854" w:type="dxa"/>
          </w:tcPr>
          <w:p w14:paraId="056BD9E6" w14:textId="531BBDB8" w:rsidR="00F72025" w:rsidRDefault="008513BD" w:rsidP="00620228">
            <w:pPr>
              <w:pStyle w:val="ListParagraph"/>
              <w:spacing w:line="240" w:lineRule="auto"/>
              <w:ind w:left="0"/>
            </w:pPr>
            <w:r>
              <w:t>V_code</w:t>
            </w:r>
          </w:p>
        </w:tc>
        <w:tc>
          <w:tcPr>
            <w:tcW w:w="2885" w:type="dxa"/>
          </w:tcPr>
          <w:p w14:paraId="1592F59E" w14:textId="548E3E3F" w:rsidR="00F72025" w:rsidRDefault="008513BD" w:rsidP="00620228">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CHAR</w:t>
            </w:r>
            <w:r w:rsidR="00096EAB">
              <w:t xml:space="preserve"> </w:t>
            </w:r>
            <w:r>
              <w:t>(10)</w:t>
            </w:r>
          </w:p>
        </w:tc>
        <w:tc>
          <w:tcPr>
            <w:tcW w:w="2891" w:type="dxa"/>
          </w:tcPr>
          <w:p w14:paraId="41E5768E" w14:textId="3D61837F" w:rsidR="00F72025" w:rsidRDefault="00F72025" w:rsidP="00620228">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r w:rsidR="00F72025" w14:paraId="4718338F" w14:textId="77777777" w:rsidTr="00AB01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4" w:type="dxa"/>
          </w:tcPr>
          <w:p w14:paraId="363AEF93" w14:textId="53594D92" w:rsidR="00F72025" w:rsidRDefault="008513BD" w:rsidP="00620228">
            <w:pPr>
              <w:pStyle w:val="ListParagraph"/>
              <w:spacing w:line="240" w:lineRule="auto"/>
              <w:ind w:left="0"/>
            </w:pPr>
            <w:r>
              <w:t>V_name</w:t>
            </w:r>
          </w:p>
        </w:tc>
        <w:tc>
          <w:tcPr>
            <w:tcW w:w="2885" w:type="dxa"/>
          </w:tcPr>
          <w:p w14:paraId="0E059CF1" w14:textId="3B16CDF5" w:rsidR="00F72025" w:rsidRDefault="00F72025" w:rsidP="00620228">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VARCHAR2 (</w:t>
            </w:r>
            <w:r w:rsidR="008513BD">
              <w:t>15</w:t>
            </w:r>
            <w:r>
              <w:t>)</w:t>
            </w:r>
          </w:p>
        </w:tc>
        <w:tc>
          <w:tcPr>
            <w:tcW w:w="2891" w:type="dxa"/>
          </w:tcPr>
          <w:p w14:paraId="0862886B" w14:textId="60FE6B69" w:rsidR="00F72025" w:rsidRDefault="00F72025" w:rsidP="00620228">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tc>
      </w:tr>
      <w:tr w:rsidR="00F72025" w14:paraId="32D49244" w14:textId="77777777" w:rsidTr="00AB01FF">
        <w:tc>
          <w:tcPr>
            <w:cnfStyle w:val="001000000000" w:firstRow="0" w:lastRow="0" w:firstColumn="1" w:lastColumn="0" w:oddVBand="0" w:evenVBand="0" w:oddHBand="0" w:evenHBand="0" w:firstRowFirstColumn="0" w:firstRowLastColumn="0" w:lastRowFirstColumn="0" w:lastRowLastColumn="0"/>
            <w:tcW w:w="2854" w:type="dxa"/>
          </w:tcPr>
          <w:p w14:paraId="067EC1C1" w14:textId="546C78DE" w:rsidR="00F72025" w:rsidRDefault="008513BD" w:rsidP="00620228">
            <w:pPr>
              <w:pStyle w:val="ListParagraph"/>
              <w:spacing w:line="240" w:lineRule="auto"/>
              <w:ind w:left="0"/>
            </w:pPr>
            <w:r>
              <w:t>V_addr</w:t>
            </w:r>
          </w:p>
        </w:tc>
        <w:tc>
          <w:tcPr>
            <w:tcW w:w="2885" w:type="dxa"/>
          </w:tcPr>
          <w:p w14:paraId="47DBC38F" w14:textId="025EB135" w:rsidR="00F72025" w:rsidRDefault="00F72025" w:rsidP="00620228">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VARCHAR2 (</w:t>
            </w:r>
            <w:r w:rsidR="008513BD">
              <w:t>2</w:t>
            </w:r>
            <w:r>
              <w:t>0)</w:t>
            </w:r>
          </w:p>
        </w:tc>
        <w:tc>
          <w:tcPr>
            <w:tcW w:w="2891" w:type="dxa"/>
          </w:tcPr>
          <w:p w14:paraId="54EA1280" w14:textId="77777777" w:rsidR="00F72025" w:rsidRDefault="00F72025" w:rsidP="00620228">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bl>
    <w:p w14:paraId="46A0C601" w14:textId="36F75ADF" w:rsidR="00620228" w:rsidRDefault="00620228" w:rsidP="00620228">
      <w:pPr>
        <w:pStyle w:val="ListParagraph"/>
        <w:spacing w:line="240" w:lineRule="auto"/>
      </w:pPr>
    </w:p>
    <w:p w14:paraId="4A65DDD3" w14:textId="2E814290" w:rsidR="00A440FC" w:rsidRDefault="00A440FC" w:rsidP="00620228">
      <w:pPr>
        <w:pStyle w:val="ListParagraph"/>
        <w:spacing w:line="240" w:lineRule="auto"/>
      </w:pPr>
    </w:p>
    <w:tbl>
      <w:tblPr>
        <w:tblStyle w:val="PlainTable5"/>
        <w:tblW w:w="0" w:type="auto"/>
        <w:tblLook w:val="04A0" w:firstRow="1" w:lastRow="0" w:firstColumn="1" w:lastColumn="0" w:noHBand="0" w:noVBand="1"/>
      </w:tblPr>
      <w:tblGrid>
        <w:gridCol w:w="3116"/>
        <w:gridCol w:w="3117"/>
        <w:gridCol w:w="3117"/>
      </w:tblGrid>
      <w:tr w:rsidR="00A440FC" w14:paraId="77AF471D" w14:textId="77777777" w:rsidTr="00500FB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3E00814E" w14:textId="77777777" w:rsidR="00A440FC" w:rsidRDefault="00A440FC" w:rsidP="008757EB">
            <w:pPr>
              <w:pStyle w:val="ListParagraph"/>
              <w:spacing w:line="240" w:lineRule="auto"/>
              <w:ind w:left="0"/>
            </w:pPr>
            <w:r>
              <w:t xml:space="preserve">Table </w:t>
            </w:r>
          </w:p>
        </w:tc>
        <w:tc>
          <w:tcPr>
            <w:tcW w:w="3117" w:type="dxa"/>
          </w:tcPr>
          <w:p w14:paraId="346D509F" w14:textId="51F48820" w:rsidR="00A440FC" w:rsidRPr="00F72025" w:rsidRDefault="000420A9" w:rsidP="008757EB">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rPr>
                <w:b/>
                <w:bCs/>
              </w:rPr>
            </w:pPr>
            <w:r>
              <w:rPr>
                <w:b/>
                <w:bCs/>
              </w:rPr>
              <w:t>Shipment</w:t>
            </w:r>
          </w:p>
        </w:tc>
        <w:tc>
          <w:tcPr>
            <w:tcW w:w="3117" w:type="dxa"/>
          </w:tcPr>
          <w:p w14:paraId="60BAC1F2" w14:textId="77777777" w:rsidR="00A440FC" w:rsidRDefault="00A440FC" w:rsidP="008757EB">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r>
      <w:tr w:rsidR="00A440FC" w:rsidRPr="00F72025" w14:paraId="5B98270A" w14:textId="77777777" w:rsidTr="00500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481A73" w14:textId="77777777" w:rsidR="00A440FC" w:rsidRPr="00F72025" w:rsidRDefault="00A440FC" w:rsidP="008757EB">
            <w:pPr>
              <w:pStyle w:val="ListParagraph"/>
              <w:spacing w:line="240" w:lineRule="auto"/>
              <w:ind w:left="0"/>
              <w:rPr>
                <w:b/>
                <w:bCs/>
              </w:rPr>
            </w:pPr>
            <w:r w:rsidRPr="00F72025">
              <w:rPr>
                <w:b/>
                <w:bCs/>
              </w:rPr>
              <w:t>Col Name</w:t>
            </w:r>
          </w:p>
        </w:tc>
        <w:tc>
          <w:tcPr>
            <w:tcW w:w="3117" w:type="dxa"/>
          </w:tcPr>
          <w:p w14:paraId="5B2B6B71" w14:textId="77777777" w:rsidR="00A440FC" w:rsidRPr="00F72025" w:rsidRDefault="00A440FC"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F72025">
              <w:rPr>
                <w:b/>
                <w:bCs/>
              </w:rPr>
              <w:t>Data Type</w:t>
            </w:r>
          </w:p>
        </w:tc>
        <w:tc>
          <w:tcPr>
            <w:tcW w:w="3117" w:type="dxa"/>
          </w:tcPr>
          <w:p w14:paraId="2BC5BAB3" w14:textId="77777777" w:rsidR="00A440FC" w:rsidRPr="00F72025" w:rsidRDefault="00A440FC"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F72025">
              <w:rPr>
                <w:b/>
                <w:bCs/>
              </w:rPr>
              <w:t>Constraints</w:t>
            </w:r>
          </w:p>
        </w:tc>
      </w:tr>
      <w:tr w:rsidR="00A440FC" w14:paraId="07E24C79" w14:textId="77777777" w:rsidTr="00500FBB">
        <w:tc>
          <w:tcPr>
            <w:cnfStyle w:val="001000000000" w:firstRow="0" w:lastRow="0" w:firstColumn="1" w:lastColumn="0" w:oddVBand="0" w:evenVBand="0" w:oddHBand="0" w:evenHBand="0" w:firstRowFirstColumn="0" w:firstRowLastColumn="0" w:lastRowFirstColumn="0" w:lastRowLastColumn="0"/>
            <w:tcW w:w="3116" w:type="dxa"/>
          </w:tcPr>
          <w:p w14:paraId="771E8571" w14:textId="6A7D481B" w:rsidR="00A440FC" w:rsidRDefault="000420A9" w:rsidP="008757EB">
            <w:pPr>
              <w:pStyle w:val="ListParagraph"/>
              <w:spacing w:line="240" w:lineRule="auto"/>
              <w:ind w:left="0"/>
            </w:pPr>
            <w:r>
              <w:t>s</w:t>
            </w:r>
            <w:r w:rsidR="00A440FC">
              <w:t>_no</w:t>
            </w:r>
          </w:p>
        </w:tc>
        <w:tc>
          <w:tcPr>
            <w:tcW w:w="3117" w:type="dxa"/>
          </w:tcPr>
          <w:p w14:paraId="68F245F2" w14:textId="77777777" w:rsidR="00A440FC" w:rsidRDefault="00A440FC"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NUMBER (5)</w:t>
            </w:r>
          </w:p>
        </w:tc>
        <w:tc>
          <w:tcPr>
            <w:tcW w:w="3117" w:type="dxa"/>
          </w:tcPr>
          <w:p w14:paraId="31724588" w14:textId="2258A292" w:rsidR="00A440FC" w:rsidRDefault="00A440FC"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r w:rsidR="00A440FC" w14:paraId="40046D3D" w14:textId="77777777" w:rsidTr="00500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F9C7E2D" w14:textId="46141C3C" w:rsidR="00A440FC" w:rsidRDefault="000420A9" w:rsidP="008757EB">
            <w:pPr>
              <w:pStyle w:val="ListParagraph"/>
              <w:spacing w:line="240" w:lineRule="auto"/>
              <w:ind w:left="0"/>
            </w:pPr>
            <w:r>
              <w:t>s</w:t>
            </w:r>
            <w:r w:rsidR="00964860">
              <w:t>_date</w:t>
            </w:r>
          </w:p>
        </w:tc>
        <w:tc>
          <w:tcPr>
            <w:tcW w:w="3117" w:type="dxa"/>
          </w:tcPr>
          <w:p w14:paraId="01A12B04" w14:textId="09CF79B9" w:rsidR="00A440FC" w:rsidRDefault="000420A9"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Date</w:t>
            </w:r>
          </w:p>
        </w:tc>
        <w:tc>
          <w:tcPr>
            <w:tcW w:w="3117" w:type="dxa"/>
          </w:tcPr>
          <w:p w14:paraId="1EFBE171" w14:textId="28B2D2EA" w:rsidR="00A440FC" w:rsidRDefault="00964860"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Default sysdate</w:t>
            </w:r>
          </w:p>
        </w:tc>
      </w:tr>
      <w:tr w:rsidR="00A440FC" w14:paraId="3114DD83" w14:textId="77777777" w:rsidTr="00500FBB">
        <w:tc>
          <w:tcPr>
            <w:cnfStyle w:val="001000000000" w:firstRow="0" w:lastRow="0" w:firstColumn="1" w:lastColumn="0" w:oddVBand="0" w:evenVBand="0" w:oddHBand="0" w:evenHBand="0" w:firstRowFirstColumn="0" w:firstRowLastColumn="0" w:lastRowFirstColumn="0" w:lastRowLastColumn="0"/>
            <w:tcW w:w="3116" w:type="dxa"/>
          </w:tcPr>
          <w:p w14:paraId="04DFA38E" w14:textId="70F8E6F4" w:rsidR="00A440FC" w:rsidRDefault="000420A9" w:rsidP="008757EB">
            <w:pPr>
              <w:pStyle w:val="ListParagraph"/>
              <w:spacing w:line="240" w:lineRule="auto"/>
              <w:ind w:left="0"/>
            </w:pPr>
            <w:r>
              <w:t>p</w:t>
            </w:r>
            <w:r w:rsidR="00964860">
              <w:t>_no</w:t>
            </w:r>
          </w:p>
        </w:tc>
        <w:tc>
          <w:tcPr>
            <w:tcW w:w="3117" w:type="dxa"/>
          </w:tcPr>
          <w:p w14:paraId="1292270D" w14:textId="26F20674" w:rsidR="00A440FC" w:rsidRDefault="000420A9"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NUMBER (5)</w:t>
            </w:r>
          </w:p>
        </w:tc>
        <w:tc>
          <w:tcPr>
            <w:tcW w:w="3117" w:type="dxa"/>
          </w:tcPr>
          <w:p w14:paraId="0BF0D480" w14:textId="122D3F1C" w:rsidR="00A440FC" w:rsidRDefault="00A440FC"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r w:rsidR="00055183" w14:paraId="1C438B73" w14:textId="77777777" w:rsidTr="00500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3AF3B" w14:textId="7523D05B" w:rsidR="00055183" w:rsidRDefault="00055183" w:rsidP="008757EB">
            <w:pPr>
              <w:pStyle w:val="ListParagraph"/>
              <w:spacing w:line="240" w:lineRule="auto"/>
              <w:ind w:left="0"/>
            </w:pPr>
            <w:r>
              <w:t>V_code</w:t>
            </w:r>
          </w:p>
        </w:tc>
        <w:tc>
          <w:tcPr>
            <w:tcW w:w="3117" w:type="dxa"/>
          </w:tcPr>
          <w:p w14:paraId="35862A80" w14:textId="427A9DEA" w:rsidR="00055183" w:rsidRDefault="00055183"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CHAR</w:t>
            </w:r>
            <w:r w:rsidR="00500FBB">
              <w:t xml:space="preserve"> </w:t>
            </w:r>
            <w:r>
              <w:t>(10)</w:t>
            </w:r>
          </w:p>
        </w:tc>
        <w:tc>
          <w:tcPr>
            <w:tcW w:w="3117" w:type="dxa"/>
          </w:tcPr>
          <w:p w14:paraId="77192F96" w14:textId="6CDAD635" w:rsidR="00055183" w:rsidRDefault="00055183" w:rsidP="008757EB">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tc>
      </w:tr>
      <w:tr w:rsidR="00A440FC" w14:paraId="5A2C951A" w14:textId="77777777" w:rsidTr="00500FBB">
        <w:tc>
          <w:tcPr>
            <w:cnfStyle w:val="001000000000" w:firstRow="0" w:lastRow="0" w:firstColumn="1" w:lastColumn="0" w:oddVBand="0" w:evenVBand="0" w:oddHBand="0" w:evenHBand="0" w:firstRowFirstColumn="0" w:firstRowLastColumn="0" w:lastRowFirstColumn="0" w:lastRowLastColumn="0"/>
            <w:tcW w:w="3116" w:type="dxa"/>
          </w:tcPr>
          <w:p w14:paraId="0882A81C" w14:textId="7A69FB4C" w:rsidR="00A440FC" w:rsidRDefault="000420A9" w:rsidP="008757EB">
            <w:pPr>
              <w:pStyle w:val="ListParagraph"/>
              <w:spacing w:line="240" w:lineRule="auto"/>
              <w:ind w:left="0"/>
            </w:pPr>
            <w:r>
              <w:t>Qty_delivered</w:t>
            </w:r>
          </w:p>
        </w:tc>
        <w:tc>
          <w:tcPr>
            <w:tcW w:w="3117" w:type="dxa"/>
          </w:tcPr>
          <w:p w14:paraId="1777F285" w14:textId="4EC6891D" w:rsidR="00A440FC" w:rsidRDefault="000420A9"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NUMBER (4)</w:t>
            </w:r>
          </w:p>
        </w:tc>
        <w:tc>
          <w:tcPr>
            <w:tcW w:w="3117" w:type="dxa"/>
          </w:tcPr>
          <w:p w14:paraId="6F9FA291" w14:textId="6BBAA451" w:rsidR="00A440FC" w:rsidRDefault="00A440FC" w:rsidP="008757EB">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bl>
    <w:p w14:paraId="2FE34CA7" w14:textId="34D6396E" w:rsidR="00A440FC" w:rsidRDefault="00A440FC" w:rsidP="00620228">
      <w:pPr>
        <w:pStyle w:val="ListParagraph"/>
        <w:spacing w:line="240" w:lineRule="auto"/>
      </w:pPr>
    </w:p>
    <w:p w14:paraId="4E90A8B2" w14:textId="7DDB2B19" w:rsidR="00E2490B" w:rsidRDefault="00E2490B" w:rsidP="00E2490B">
      <w:pPr>
        <w:pStyle w:val="ListParagraph"/>
        <w:spacing w:line="240" w:lineRule="auto"/>
        <w:ind w:left="1080"/>
        <w:rPr>
          <w:b/>
          <w:bCs/>
        </w:rPr>
      </w:pPr>
    </w:p>
    <w:p w14:paraId="46E52B19" w14:textId="4D475D73" w:rsidR="007F3530" w:rsidRDefault="007F3530" w:rsidP="00E2490B">
      <w:pPr>
        <w:pStyle w:val="ListParagraph"/>
        <w:numPr>
          <w:ilvl w:val="0"/>
          <w:numId w:val="16"/>
        </w:numPr>
        <w:spacing w:line="240" w:lineRule="auto"/>
      </w:pPr>
      <w:r>
        <w:t xml:space="preserve">Add primary key constraint on </w:t>
      </w:r>
      <w:r w:rsidRPr="00A7794B">
        <w:rPr>
          <w:i/>
          <w:iCs/>
        </w:rPr>
        <w:t>v_code</w:t>
      </w:r>
      <w:r>
        <w:t xml:space="preserve"> in vendor.</w:t>
      </w:r>
      <w:r w:rsidR="00562078">
        <w:t xml:space="preserve"> </w:t>
      </w:r>
    </w:p>
    <w:p w14:paraId="61810FF7" w14:textId="01ECF590" w:rsidR="007F3530" w:rsidRDefault="007F3530" w:rsidP="00E2490B">
      <w:pPr>
        <w:pStyle w:val="ListParagraph"/>
        <w:numPr>
          <w:ilvl w:val="0"/>
          <w:numId w:val="16"/>
        </w:numPr>
        <w:spacing w:line="240" w:lineRule="auto"/>
      </w:pPr>
      <w:r>
        <w:t xml:space="preserve">Add not null constraint on </w:t>
      </w:r>
      <w:r w:rsidRPr="00A7794B">
        <w:rPr>
          <w:i/>
          <w:iCs/>
        </w:rPr>
        <w:t>v_name</w:t>
      </w:r>
      <w:r>
        <w:t xml:space="preserve"> in vendor.</w:t>
      </w:r>
    </w:p>
    <w:p w14:paraId="126BD18F" w14:textId="45BEA050" w:rsidR="007F3530" w:rsidRDefault="007F3530" w:rsidP="00E2490B">
      <w:pPr>
        <w:pStyle w:val="ListParagraph"/>
        <w:numPr>
          <w:ilvl w:val="0"/>
          <w:numId w:val="16"/>
        </w:numPr>
        <w:spacing w:line="240" w:lineRule="auto"/>
      </w:pPr>
      <w:r>
        <w:t xml:space="preserve">Add primary key constraint on </w:t>
      </w:r>
      <w:r w:rsidRPr="00A7794B">
        <w:rPr>
          <w:i/>
          <w:iCs/>
        </w:rPr>
        <w:t>s_no</w:t>
      </w:r>
      <w:r>
        <w:t xml:space="preserve"> in shipment.</w:t>
      </w:r>
    </w:p>
    <w:p w14:paraId="3D18FBD9" w14:textId="5C141653" w:rsidR="007F3530" w:rsidRDefault="007F3530" w:rsidP="00E2490B">
      <w:pPr>
        <w:pStyle w:val="ListParagraph"/>
        <w:numPr>
          <w:ilvl w:val="0"/>
          <w:numId w:val="16"/>
        </w:numPr>
        <w:spacing w:line="240" w:lineRule="auto"/>
      </w:pPr>
      <w:r>
        <w:t xml:space="preserve">Add </w:t>
      </w:r>
      <w:r w:rsidRPr="00A7794B">
        <w:rPr>
          <w:i/>
          <w:iCs/>
        </w:rPr>
        <w:t>p_no</w:t>
      </w:r>
      <w:r>
        <w:t xml:space="preserve"> foreign key reference product</w:t>
      </w:r>
      <w:r w:rsidR="00A7794B">
        <w:t xml:space="preserve"> on shipment</w:t>
      </w:r>
      <w:r>
        <w:t>.</w:t>
      </w:r>
    </w:p>
    <w:p w14:paraId="5F1986AB" w14:textId="663DF88A" w:rsidR="007F3530" w:rsidRDefault="007F3530" w:rsidP="00E2490B">
      <w:pPr>
        <w:pStyle w:val="ListParagraph"/>
        <w:numPr>
          <w:ilvl w:val="0"/>
          <w:numId w:val="16"/>
        </w:numPr>
        <w:spacing w:line="240" w:lineRule="auto"/>
      </w:pPr>
      <w:r>
        <w:t xml:space="preserve">Add </w:t>
      </w:r>
      <w:r w:rsidRPr="00A7794B">
        <w:rPr>
          <w:i/>
          <w:iCs/>
        </w:rPr>
        <w:t>v_code</w:t>
      </w:r>
      <w:r>
        <w:t xml:space="preserve"> foreign key reference vendor</w:t>
      </w:r>
      <w:r w:rsidR="00A7794B">
        <w:t xml:space="preserve"> on shipment</w:t>
      </w:r>
      <w:r>
        <w:t>.</w:t>
      </w:r>
    </w:p>
    <w:p w14:paraId="24D1C087" w14:textId="2D06A8B2" w:rsidR="00721DA5" w:rsidRDefault="00EE09FD" w:rsidP="00721DA5">
      <w:pPr>
        <w:pStyle w:val="ListParagraph"/>
        <w:numPr>
          <w:ilvl w:val="0"/>
          <w:numId w:val="16"/>
        </w:numPr>
        <w:spacing w:line="240" w:lineRule="auto"/>
      </w:pPr>
      <w:r>
        <w:t xml:space="preserve">Unmark your </w:t>
      </w:r>
      <w:r w:rsidRPr="00560F5E">
        <w:rPr>
          <w:i/>
          <w:iCs/>
        </w:rPr>
        <w:t>auto-commit</w:t>
      </w:r>
      <w:r>
        <w:t xml:space="preserve"> option in oracle.</w:t>
      </w:r>
    </w:p>
    <w:p w14:paraId="3A08ABCE" w14:textId="5F3E5F0F" w:rsidR="009E731F" w:rsidRPr="009E731F" w:rsidRDefault="009E731F" w:rsidP="009E731F">
      <w:pPr>
        <w:spacing w:line="240" w:lineRule="auto"/>
        <w:rPr>
          <w:b/>
          <w:bCs/>
          <w:color w:val="4472C4" w:themeColor="accent1"/>
          <w:sz w:val="28"/>
          <w:szCs w:val="28"/>
          <w:u w:val="single"/>
        </w:rPr>
      </w:pPr>
      <w:r w:rsidRPr="009E731F">
        <w:rPr>
          <w:b/>
          <w:bCs/>
          <w:color w:val="4472C4" w:themeColor="accent1"/>
          <w:sz w:val="28"/>
          <w:szCs w:val="28"/>
          <w:u w:val="single"/>
        </w:rPr>
        <w:t>Task 01:  [D</w:t>
      </w:r>
      <w:r w:rsidR="007E6A6F">
        <w:rPr>
          <w:b/>
          <w:bCs/>
          <w:color w:val="4472C4" w:themeColor="accent1"/>
          <w:sz w:val="28"/>
          <w:szCs w:val="28"/>
          <w:u w:val="single"/>
        </w:rPr>
        <w:t>M</w:t>
      </w:r>
      <w:r w:rsidRPr="009E731F">
        <w:rPr>
          <w:b/>
          <w:bCs/>
          <w:color w:val="4472C4" w:themeColor="accent1"/>
          <w:sz w:val="28"/>
          <w:szCs w:val="28"/>
          <w:u w:val="single"/>
        </w:rPr>
        <w:t>L]                                                                                                   [16 Marks]</w:t>
      </w:r>
    </w:p>
    <w:p w14:paraId="73828F2D" w14:textId="7D9BDAED" w:rsidR="009E731F" w:rsidRDefault="006115ED" w:rsidP="00D14282">
      <w:pPr>
        <w:pStyle w:val="ListParagraph"/>
        <w:numPr>
          <w:ilvl w:val="0"/>
          <w:numId w:val="17"/>
        </w:numPr>
        <w:spacing w:line="240" w:lineRule="auto"/>
      </w:pPr>
      <w:r>
        <w:t>Insert following data in customer table.</w:t>
      </w:r>
    </w:p>
    <w:p w14:paraId="5F2AAAE9" w14:textId="77777777" w:rsidR="00BF48F7" w:rsidRDefault="00BF48F7" w:rsidP="00BF48F7">
      <w:pPr>
        <w:pStyle w:val="ListParagraph"/>
        <w:spacing w:line="240" w:lineRule="auto"/>
      </w:pPr>
    </w:p>
    <w:tbl>
      <w:tblPr>
        <w:tblStyle w:val="PlainTable4"/>
        <w:tblW w:w="0" w:type="auto"/>
        <w:tblLook w:val="04A0" w:firstRow="1" w:lastRow="0" w:firstColumn="1" w:lastColumn="0" w:noHBand="0" w:noVBand="1"/>
      </w:tblPr>
      <w:tblGrid>
        <w:gridCol w:w="1892"/>
        <w:gridCol w:w="1967"/>
        <w:gridCol w:w="1862"/>
        <w:gridCol w:w="1870"/>
        <w:gridCol w:w="1769"/>
      </w:tblGrid>
      <w:tr w:rsidR="006115ED" w14:paraId="14B4CBD0" w14:textId="177D40DA" w:rsidTr="00611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7CBA2ED" w14:textId="4517909B" w:rsidR="006115ED" w:rsidRDefault="006115ED" w:rsidP="006115ED">
            <w:pPr>
              <w:pStyle w:val="ListParagraph"/>
              <w:spacing w:line="240" w:lineRule="auto"/>
              <w:ind w:left="0"/>
            </w:pPr>
            <w:r>
              <w:t>C_no</w:t>
            </w:r>
          </w:p>
        </w:tc>
        <w:tc>
          <w:tcPr>
            <w:tcW w:w="1967" w:type="dxa"/>
          </w:tcPr>
          <w:p w14:paraId="5A366305" w14:textId="43B46BBF" w:rsidR="006115ED" w:rsidRDefault="006115ED" w:rsidP="006115ED">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 xml:space="preserve">C_name </w:t>
            </w:r>
          </w:p>
        </w:tc>
        <w:tc>
          <w:tcPr>
            <w:tcW w:w="1862" w:type="dxa"/>
          </w:tcPr>
          <w:p w14:paraId="738199A5" w14:textId="11CB4066" w:rsidR="006115ED" w:rsidRDefault="006115ED" w:rsidP="006115ED">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 xml:space="preserve">City </w:t>
            </w:r>
          </w:p>
        </w:tc>
        <w:tc>
          <w:tcPr>
            <w:tcW w:w="1870" w:type="dxa"/>
          </w:tcPr>
          <w:p w14:paraId="4DF03F2F" w14:textId="1DDAFA02" w:rsidR="006115ED" w:rsidRDefault="006115ED" w:rsidP="006115ED">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 xml:space="preserve">Cnic </w:t>
            </w:r>
          </w:p>
        </w:tc>
        <w:tc>
          <w:tcPr>
            <w:tcW w:w="1769" w:type="dxa"/>
          </w:tcPr>
          <w:p w14:paraId="3B2DB84C" w14:textId="66468995" w:rsidR="006115ED" w:rsidRDefault="006115ED" w:rsidP="006115ED">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 xml:space="preserve">Phone </w:t>
            </w:r>
          </w:p>
        </w:tc>
      </w:tr>
      <w:tr w:rsidR="006115ED" w14:paraId="39A0E1AA" w14:textId="640411ED" w:rsidTr="00611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6FBA6F4" w14:textId="571FE160" w:rsidR="006115ED" w:rsidRDefault="006115ED" w:rsidP="006115ED">
            <w:pPr>
              <w:pStyle w:val="ListParagraph"/>
              <w:spacing w:line="240" w:lineRule="auto"/>
              <w:ind w:left="0"/>
            </w:pPr>
            <w:r>
              <w:t>1001</w:t>
            </w:r>
          </w:p>
        </w:tc>
        <w:tc>
          <w:tcPr>
            <w:tcW w:w="1967" w:type="dxa"/>
          </w:tcPr>
          <w:p w14:paraId="2F40C7EB" w14:textId="27AA3375"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Syed</w:t>
            </w:r>
          </w:p>
        </w:tc>
        <w:tc>
          <w:tcPr>
            <w:tcW w:w="1862" w:type="dxa"/>
          </w:tcPr>
          <w:p w14:paraId="63423DCA" w14:textId="16B7B2A5"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Karachi</w:t>
            </w:r>
          </w:p>
        </w:tc>
        <w:tc>
          <w:tcPr>
            <w:tcW w:w="1870" w:type="dxa"/>
          </w:tcPr>
          <w:p w14:paraId="7F4949CB" w14:textId="22E7CBCC"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35202-1234567-8</w:t>
            </w:r>
          </w:p>
        </w:tc>
        <w:tc>
          <w:tcPr>
            <w:tcW w:w="1769" w:type="dxa"/>
          </w:tcPr>
          <w:p w14:paraId="0B309488" w14:textId="52404E6D"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0306-1234567</w:t>
            </w:r>
          </w:p>
        </w:tc>
      </w:tr>
      <w:tr w:rsidR="006115ED" w14:paraId="1227D45C" w14:textId="61BEDA4E" w:rsidTr="006115ED">
        <w:tc>
          <w:tcPr>
            <w:cnfStyle w:val="001000000000" w:firstRow="0" w:lastRow="0" w:firstColumn="1" w:lastColumn="0" w:oddVBand="0" w:evenVBand="0" w:oddHBand="0" w:evenHBand="0" w:firstRowFirstColumn="0" w:firstRowLastColumn="0" w:lastRowFirstColumn="0" w:lastRowLastColumn="0"/>
            <w:tcW w:w="1892" w:type="dxa"/>
          </w:tcPr>
          <w:p w14:paraId="6BFE0667" w14:textId="651AA60C" w:rsidR="006115ED" w:rsidRDefault="006115ED" w:rsidP="006115ED">
            <w:pPr>
              <w:pStyle w:val="ListParagraph"/>
              <w:spacing w:line="240" w:lineRule="auto"/>
              <w:ind w:left="0"/>
            </w:pPr>
            <w:r>
              <w:t>1002</w:t>
            </w:r>
          </w:p>
        </w:tc>
        <w:tc>
          <w:tcPr>
            <w:tcW w:w="1967" w:type="dxa"/>
          </w:tcPr>
          <w:p w14:paraId="0B48A0D9" w14:textId="265B8A25"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Chatha</w:t>
            </w:r>
          </w:p>
        </w:tc>
        <w:tc>
          <w:tcPr>
            <w:tcW w:w="1862" w:type="dxa"/>
          </w:tcPr>
          <w:p w14:paraId="7C4F4905" w14:textId="73A5CDDD"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Hafizabad</w:t>
            </w:r>
          </w:p>
        </w:tc>
        <w:tc>
          <w:tcPr>
            <w:tcW w:w="1870" w:type="dxa"/>
          </w:tcPr>
          <w:p w14:paraId="08B13AC2" w14:textId="74CACD25"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D80541">
              <w:t>3520</w:t>
            </w:r>
            <w:r>
              <w:t>3</w:t>
            </w:r>
            <w:r w:rsidRPr="00D80541">
              <w:t>-1234567-8</w:t>
            </w:r>
          </w:p>
        </w:tc>
        <w:tc>
          <w:tcPr>
            <w:tcW w:w="1769" w:type="dxa"/>
          </w:tcPr>
          <w:p w14:paraId="71C9C550" w14:textId="2299B9F8"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0333-1234567</w:t>
            </w:r>
          </w:p>
        </w:tc>
      </w:tr>
      <w:tr w:rsidR="006115ED" w14:paraId="5A8D6AC0" w14:textId="77777777" w:rsidTr="00611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FD64049" w14:textId="7DDED8EE" w:rsidR="006115ED" w:rsidRDefault="006115ED" w:rsidP="006115ED">
            <w:pPr>
              <w:pStyle w:val="ListParagraph"/>
              <w:spacing w:line="240" w:lineRule="auto"/>
              <w:ind w:left="0"/>
            </w:pPr>
            <w:r>
              <w:t>1003</w:t>
            </w:r>
          </w:p>
        </w:tc>
        <w:tc>
          <w:tcPr>
            <w:tcW w:w="1967" w:type="dxa"/>
          </w:tcPr>
          <w:p w14:paraId="596D2688" w14:textId="661DEAF5"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Sultan</w:t>
            </w:r>
          </w:p>
        </w:tc>
        <w:tc>
          <w:tcPr>
            <w:tcW w:w="1862" w:type="dxa"/>
          </w:tcPr>
          <w:p w14:paraId="4B6C0C8B" w14:textId="5A53663E"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Lahore</w:t>
            </w:r>
          </w:p>
        </w:tc>
        <w:tc>
          <w:tcPr>
            <w:tcW w:w="1870" w:type="dxa"/>
          </w:tcPr>
          <w:p w14:paraId="0B2A01DF" w14:textId="0CC2719D"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D80541">
              <w:t>3520</w:t>
            </w:r>
            <w:r>
              <w:t>4</w:t>
            </w:r>
            <w:r w:rsidRPr="00D80541">
              <w:t>-1234567-8</w:t>
            </w:r>
          </w:p>
        </w:tc>
        <w:tc>
          <w:tcPr>
            <w:tcW w:w="1769" w:type="dxa"/>
          </w:tcPr>
          <w:p w14:paraId="65968587" w14:textId="2BE0D467" w:rsidR="006115ED" w:rsidRDefault="006115ED" w:rsidP="006115ED">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0345-1234567</w:t>
            </w:r>
          </w:p>
        </w:tc>
      </w:tr>
      <w:tr w:rsidR="006115ED" w14:paraId="14F7BC3A" w14:textId="77777777" w:rsidTr="006115ED">
        <w:tc>
          <w:tcPr>
            <w:cnfStyle w:val="001000000000" w:firstRow="0" w:lastRow="0" w:firstColumn="1" w:lastColumn="0" w:oddVBand="0" w:evenVBand="0" w:oddHBand="0" w:evenHBand="0" w:firstRowFirstColumn="0" w:firstRowLastColumn="0" w:lastRowFirstColumn="0" w:lastRowLastColumn="0"/>
            <w:tcW w:w="1892" w:type="dxa"/>
          </w:tcPr>
          <w:p w14:paraId="3D7046DB" w14:textId="7679AFE1" w:rsidR="006115ED" w:rsidRDefault="006115ED" w:rsidP="006115ED">
            <w:pPr>
              <w:pStyle w:val="ListParagraph"/>
              <w:spacing w:line="240" w:lineRule="auto"/>
              <w:ind w:left="0"/>
            </w:pPr>
            <w:r>
              <w:t>1004</w:t>
            </w:r>
          </w:p>
        </w:tc>
        <w:tc>
          <w:tcPr>
            <w:tcW w:w="1967" w:type="dxa"/>
          </w:tcPr>
          <w:p w14:paraId="175B25D7" w14:textId="4F6EEA37" w:rsidR="006115ED" w:rsidRDefault="002D1CE0"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Mughal</w:t>
            </w:r>
          </w:p>
        </w:tc>
        <w:tc>
          <w:tcPr>
            <w:tcW w:w="1862" w:type="dxa"/>
          </w:tcPr>
          <w:p w14:paraId="1EC75A43" w14:textId="4C7D8E10"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Lahore</w:t>
            </w:r>
          </w:p>
        </w:tc>
        <w:tc>
          <w:tcPr>
            <w:tcW w:w="1870" w:type="dxa"/>
          </w:tcPr>
          <w:p w14:paraId="60DE75CF" w14:textId="36E3B672"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D80541">
              <w:t>3520</w:t>
            </w:r>
            <w:r>
              <w:t>5</w:t>
            </w:r>
            <w:r w:rsidRPr="00D80541">
              <w:t>-1234567-8</w:t>
            </w:r>
          </w:p>
        </w:tc>
        <w:tc>
          <w:tcPr>
            <w:tcW w:w="1769" w:type="dxa"/>
          </w:tcPr>
          <w:p w14:paraId="515A6C40" w14:textId="092287DF" w:rsidR="006115ED" w:rsidRDefault="006115ED" w:rsidP="006115ED">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0321-1234567</w:t>
            </w:r>
          </w:p>
        </w:tc>
      </w:tr>
    </w:tbl>
    <w:p w14:paraId="6FE621A7" w14:textId="77777777" w:rsidR="003A4931" w:rsidRDefault="003A4931" w:rsidP="003A4931">
      <w:pPr>
        <w:pStyle w:val="ListParagraph"/>
        <w:spacing w:line="240" w:lineRule="auto"/>
      </w:pPr>
    </w:p>
    <w:p w14:paraId="499846E8" w14:textId="6AA5FDF3" w:rsidR="002D1CE0" w:rsidRDefault="003A4931" w:rsidP="003A4931">
      <w:pPr>
        <w:pStyle w:val="ListParagraph"/>
        <w:numPr>
          <w:ilvl w:val="0"/>
          <w:numId w:val="17"/>
        </w:numPr>
        <w:spacing w:line="240" w:lineRule="auto"/>
      </w:pPr>
      <w:r>
        <w:t>Validate all the integrity constraints of customer table by attempting to insert a row that violates the integrity constraint.</w:t>
      </w:r>
    </w:p>
    <w:p w14:paraId="2CEB3473" w14:textId="0F0AB61B" w:rsidR="00F753C9" w:rsidRPr="00CA4FCF" w:rsidRDefault="00F34EC9" w:rsidP="00CA4FCF">
      <w:pPr>
        <w:pStyle w:val="ListParagraph"/>
        <w:numPr>
          <w:ilvl w:val="0"/>
          <w:numId w:val="17"/>
        </w:numPr>
        <w:spacing w:line="240" w:lineRule="auto"/>
      </w:pPr>
      <w:r w:rsidRPr="00F34EC9">
        <w:t>Insert your data in the customer table</w:t>
      </w:r>
      <w:r w:rsidR="00DB5DF7">
        <w:t xml:space="preserve"> &amp; </w:t>
      </w:r>
      <w:r w:rsidR="004C61F0" w:rsidRPr="004C61F0">
        <w:t>View the contents of the customer table</w:t>
      </w:r>
      <w:r w:rsidR="00CA4FCF">
        <w:t xml:space="preserve"> and </w:t>
      </w:r>
      <w:r w:rsidR="007E7336" w:rsidRPr="00CA4FCF">
        <w:rPr>
          <w:b/>
          <w:bCs/>
        </w:rPr>
        <w:t>C</w:t>
      </w:r>
      <w:r w:rsidR="004C3B8C" w:rsidRPr="00CA4FCF">
        <w:rPr>
          <w:b/>
          <w:bCs/>
        </w:rPr>
        <w:t>ommit</w:t>
      </w:r>
      <w:r w:rsidR="007E7336" w:rsidRPr="00CA4FCF">
        <w:rPr>
          <w:b/>
          <w:bCs/>
        </w:rPr>
        <w:t>.</w:t>
      </w:r>
    </w:p>
    <w:p w14:paraId="1E441734" w14:textId="21A14074" w:rsidR="007E7336" w:rsidRPr="00671D00" w:rsidRDefault="00DF1718" w:rsidP="007E7336">
      <w:pPr>
        <w:pStyle w:val="ListParagraph"/>
        <w:numPr>
          <w:ilvl w:val="0"/>
          <w:numId w:val="17"/>
        </w:numPr>
        <w:spacing w:line="240" w:lineRule="auto"/>
        <w:rPr>
          <w:b/>
          <w:bCs/>
        </w:rPr>
      </w:pPr>
      <w:r>
        <w:t>Insert following data in tables.</w:t>
      </w:r>
      <w:r w:rsidR="009E144B">
        <w:t xml:space="preserve"> (</w:t>
      </w:r>
      <w:r w:rsidR="002F0172">
        <w:t>Date</w:t>
      </w:r>
      <w:r w:rsidR="009E144B">
        <w:t xml:space="preserve"> format should be same as in table)</w:t>
      </w:r>
    </w:p>
    <w:p w14:paraId="10C873B1" w14:textId="77777777" w:rsidR="00671D00" w:rsidRPr="00671D00" w:rsidRDefault="00671D00" w:rsidP="00671D00">
      <w:pPr>
        <w:pStyle w:val="ListParagraph"/>
        <w:spacing w:line="240" w:lineRule="auto"/>
        <w:rPr>
          <w:b/>
          <w:bCs/>
        </w:rPr>
      </w:pPr>
    </w:p>
    <w:tbl>
      <w:tblPr>
        <w:tblStyle w:val="PlainTable4"/>
        <w:tblW w:w="0" w:type="auto"/>
        <w:tblLook w:val="04A0" w:firstRow="1" w:lastRow="0" w:firstColumn="1" w:lastColumn="0" w:noHBand="0" w:noVBand="1"/>
      </w:tblPr>
      <w:tblGrid>
        <w:gridCol w:w="1892"/>
        <w:gridCol w:w="1967"/>
        <w:gridCol w:w="1862"/>
        <w:gridCol w:w="1870"/>
      </w:tblGrid>
      <w:tr w:rsidR="00671D00" w14:paraId="21151BA3" w14:textId="77777777" w:rsidTr="00854A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1FCC6A5E" w14:textId="13BF3AA4" w:rsidR="00671D00" w:rsidRDefault="00671D00" w:rsidP="00854A87">
            <w:pPr>
              <w:pStyle w:val="ListParagraph"/>
              <w:spacing w:line="240" w:lineRule="auto"/>
              <w:ind w:left="0"/>
            </w:pPr>
            <w:r>
              <w:t>Table</w:t>
            </w:r>
          </w:p>
        </w:tc>
        <w:tc>
          <w:tcPr>
            <w:tcW w:w="1967" w:type="dxa"/>
          </w:tcPr>
          <w:p w14:paraId="00195A04" w14:textId="633E3EC5" w:rsidR="00671D00" w:rsidRDefault="00671D00"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Invoice</w:t>
            </w:r>
          </w:p>
        </w:tc>
        <w:tc>
          <w:tcPr>
            <w:tcW w:w="1862" w:type="dxa"/>
          </w:tcPr>
          <w:p w14:paraId="679EF1F7" w14:textId="65FAFFB4" w:rsidR="00671D00" w:rsidRDefault="00671D00"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c>
          <w:tcPr>
            <w:tcW w:w="1870" w:type="dxa"/>
          </w:tcPr>
          <w:p w14:paraId="57B57882" w14:textId="69308B0F" w:rsidR="00671D00" w:rsidRDefault="00671D00"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r>
      <w:tr w:rsidR="00671D00" w14:paraId="7473E0A5"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41D1EE44" w14:textId="76970B18" w:rsidR="00671D00" w:rsidRDefault="00671D00" w:rsidP="00854A87">
            <w:pPr>
              <w:pStyle w:val="ListParagraph"/>
              <w:spacing w:line="240" w:lineRule="auto"/>
              <w:ind w:left="0"/>
            </w:pPr>
            <w:r>
              <w:t>Inv_no</w:t>
            </w:r>
          </w:p>
        </w:tc>
        <w:tc>
          <w:tcPr>
            <w:tcW w:w="1967" w:type="dxa"/>
          </w:tcPr>
          <w:p w14:paraId="2DAE8D6E" w14:textId="484502AA" w:rsidR="00671D00" w:rsidRPr="00671D00" w:rsidRDefault="00671D00"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671D00">
              <w:rPr>
                <w:b/>
                <w:bCs/>
              </w:rPr>
              <w:t>Inv_date</w:t>
            </w:r>
          </w:p>
        </w:tc>
        <w:tc>
          <w:tcPr>
            <w:tcW w:w="1862" w:type="dxa"/>
          </w:tcPr>
          <w:p w14:paraId="1C748FED" w14:textId="1C2FFEE4" w:rsidR="00671D00" w:rsidRPr="00671D00" w:rsidRDefault="00671D00"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671D00">
              <w:rPr>
                <w:b/>
                <w:bCs/>
              </w:rPr>
              <w:t>C_no</w:t>
            </w:r>
          </w:p>
        </w:tc>
        <w:tc>
          <w:tcPr>
            <w:tcW w:w="1870" w:type="dxa"/>
          </w:tcPr>
          <w:p w14:paraId="3EC23E34" w14:textId="72E588B7" w:rsidR="00671D00" w:rsidRPr="00671D00" w:rsidRDefault="00671D00"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sidRPr="00671D00">
              <w:rPr>
                <w:b/>
                <w:bCs/>
              </w:rPr>
              <w:t>Payment</w:t>
            </w:r>
          </w:p>
        </w:tc>
      </w:tr>
      <w:tr w:rsidR="00671D00" w14:paraId="508370A4"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1C7DFD99" w14:textId="4074149A" w:rsidR="00671D00" w:rsidRDefault="00EC2D7B" w:rsidP="00854A87">
            <w:pPr>
              <w:pStyle w:val="ListParagraph"/>
              <w:spacing w:line="240" w:lineRule="auto"/>
              <w:ind w:left="0"/>
            </w:pPr>
            <w:r>
              <w:t>101</w:t>
            </w:r>
          </w:p>
        </w:tc>
        <w:tc>
          <w:tcPr>
            <w:tcW w:w="1967" w:type="dxa"/>
          </w:tcPr>
          <w:p w14:paraId="2876A08A" w14:textId="6E09EEDA" w:rsidR="00671D00" w:rsidRPr="004C1A59" w:rsidRDefault="00EC2D7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Feb 10, 2003</w:t>
            </w:r>
          </w:p>
        </w:tc>
        <w:tc>
          <w:tcPr>
            <w:tcW w:w="1862" w:type="dxa"/>
          </w:tcPr>
          <w:p w14:paraId="69F98C52" w14:textId="61FCE624" w:rsidR="00671D00" w:rsidRPr="004C1A59" w:rsidRDefault="004C1A59"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1001</w:t>
            </w:r>
          </w:p>
        </w:tc>
        <w:tc>
          <w:tcPr>
            <w:tcW w:w="1870" w:type="dxa"/>
          </w:tcPr>
          <w:p w14:paraId="25891CDA" w14:textId="6B800409" w:rsidR="00671D00" w:rsidRPr="004C1A59" w:rsidRDefault="00467EEE"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Cash</w:t>
            </w:r>
          </w:p>
        </w:tc>
      </w:tr>
      <w:tr w:rsidR="00671D00" w14:paraId="1C6275D5"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5D8530D2" w14:textId="735FEDEC" w:rsidR="00671D00" w:rsidRDefault="00EC2D7B" w:rsidP="00854A87">
            <w:pPr>
              <w:pStyle w:val="ListParagraph"/>
              <w:spacing w:line="240" w:lineRule="auto"/>
              <w:ind w:left="0"/>
            </w:pPr>
            <w:r>
              <w:t>102</w:t>
            </w:r>
          </w:p>
        </w:tc>
        <w:tc>
          <w:tcPr>
            <w:tcW w:w="1967" w:type="dxa"/>
          </w:tcPr>
          <w:p w14:paraId="59AEE20C" w14:textId="20D2EEE7" w:rsidR="00671D00" w:rsidRPr="004C1A59" w:rsidRDefault="00EC2D7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Mar 23, 2003</w:t>
            </w:r>
          </w:p>
        </w:tc>
        <w:tc>
          <w:tcPr>
            <w:tcW w:w="1862" w:type="dxa"/>
          </w:tcPr>
          <w:p w14:paraId="2522C692" w14:textId="3FBA669B" w:rsidR="00671D00" w:rsidRPr="004C1A59" w:rsidRDefault="004C1A59"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1003</w:t>
            </w:r>
          </w:p>
        </w:tc>
        <w:tc>
          <w:tcPr>
            <w:tcW w:w="1870" w:type="dxa"/>
          </w:tcPr>
          <w:p w14:paraId="42288B35" w14:textId="04B0E7B9" w:rsidR="00671D00" w:rsidRPr="004C1A59" w:rsidRDefault="00467EEE"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Cash</w:t>
            </w:r>
          </w:p>
        </w:tc>
      </w:tr>
      <w:tr w:rsidR="00671D00" w14:paraId="1DA059FE"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084F3FB4" w14:textId="02415C4E" w:rsidR="00671D00" w:rsidRDefault="00EC2D7B" w:rsidP="00854A87">
            <w:pPr>
              <w:pStyle w:val="ListParagraph"/>
              <w:spacing w:line="240" w:lineRule="auto"/>
              <w:ind w:left="0"/>
            </w:pPr>
            <w:r>
              <w:t>103</w:t>
            </w:r>
          </w:p>
        </w:tc>
        <w:tc>
          <w:tcPr>
            <w:tcW w:w="1967" w:type="dxa"/>
          </w:tcPr>
          <w:p w14:paraId="634B8F44" w14:textId="2D05723F" w:rsidR="00671D00" w:rsidRPr="004C1A59" w:rsidRDefault="00EC2D7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Jun 12, 2003</w:t>
            </w:r>
          </w:p>
        </w:tc>
        <w:tc>
          <w:tcPr>
            <w:tcW w:w="1862" w:type="dxa"/>
          </w:tcPr>
          <w:p w14:paraId="64C40A5A" w14:textId="56CF11C1" w:rsidR="00671D00" w:rsidRPr="004C1A59" w:rsidRDefault="004C1A59"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1001</w:t>
            </w:r>
          </w:p>
        </w:tc>
        <w:tc>
          <w:tcPr>
            <w:tcW w:w="1870" w:type="dxa"/>
          </w:tcPr>
          <w:p w14:paraId="4FCE190D" w14:textId="209FD3B9" w:rsidR="00671D00" w:rsidRPr="004C1A59" w:rsidRDefault="00467EEE"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Cheque</w:t>
            </w:r>
          </w:p>
        </w:tc>
      </w:tr>
      <w:tr w:rsidR="00671D00" w14:paraId="12B88847"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13D1C11" w14:textId="43DEE2CB" w:rsidR="00671D00" w:rsidRDefault="00EC2D7B" w:rsidP="00854A87">
            <w:pPr>
              <w:pStyle w:val="ListParagraph"/>
              <w:spacing w:line="240" w:lineRule="auto"/>
              <w:ind w:left="0"/>
            </w:pPr>
            <w:r>
              <w:t>104</w:t>
            </w:r>
          </w:p>
        </w:tc>
        <w:tc>
          <w:tcPr>
            <w:tcW w:w="1967" w:type="dxa"/>
          </w:tcPr>
          <w:p w14:paraId="506AA139" w14:textId="568DE8CA" w:rsidR="00671D00" w:rsidRPr="004C1A59" w:rsidRDefault="00EC2D7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Sep 20, 2003</w:t>
            </w:r>
          </w:p>
        </w:tc>
        <w:tc>
          <w:tcPr>
            <w:tcW w:w="1862" w:type="dxa"/>
          </w:tcPr>
          <w:p w14:paraId="25B7FB06" w14:textId="7D11223F" w:rsidR="00671D00" w:rsidRPr="004C1A59" w:rsidRDefault="004C1A59"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1004</w:t>
            </w:r>
          </w:p>
        </w:tc>
        <w:tc>
          <w:tcPr>
            <w:tcW w:w="1870" w:type="dxa"/>
          </w:tcPr>
          <w:p w14:paraId="1E25DD90" w14:textId="291635FC" w:rsidR="00671D00" w:rsidRPr="004C1A59" w:rsidRDefault="00467EEE"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Credit Card</w:t>
            </w:r>
          </w:p>
        </w:tc>
      </w:tr>
      <w:tr w:rsidR="00BC0E14" w14:paraId="56DD52C8"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693954F9" w14:textId="77777777" w:rsidR="00BC0E14" w:rsidRDefault="00BC0E14" w:rsidP="00BC0E14">
            <w:pPr>
              <w:pStyle w:val="ListParagraph"/>
              <w:spacing w:line="240" w:lineRule="auto"/>
              <w:ind w:left="0"/>
              <w:rPr>
                <w:b w:val="0"/>
                <w:bCs w:val="0"/>
              </w:rPr>
            </w:pPr>
          </w:p>
          <w:p w14:paraId="4E77BB79" w14:textId="30528808" w:rsidR="00BC0E14" w:rsidRDefault="00BC0E14" w:rsidP="00BC0E14">
            <w:pPr>
              <w:pStyle w:val="ListParagraph"/>
              <w:spacing w:line="240" w:lineRule="auto"/>
              <w:ind w:left="0"/>
            </w:pPr>
            <w:r>
              <w:t>Table</w:t>
            </w:r>
          </w:p>
        </w:tc>
        <w:tc>
          <w:tcPr>
            <w:tcW w:w="1967" w:type="dxa"/>
          </w:tcPr>
          <w:p w14:paraId="3472285C" w14:textId="77777777" w:rsidR="008039A4" w:rsidRDefault="008039A4"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p w14:paraId="625FE553" w14:textId="510DF7D4" w:rsidR="00BC0E14" w:rsidRPr="004C1A59" w:rsidRDefault="00F15D69"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Product</w:t>
            </w:r>
          </w:p>
        </w:tc>
        <w:tc>
          <w:tcPr>
            <w:tcW w:w="1862" w:type="dxa"/>
          </w:tcPr>
          <w:p w14:paraId="13ED8F3A" w14:textId="77777777" w:rsidR="00BC0E14" w:rsidRPr="004C1A59" w:rsidRDefault="00BC0E14"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c>
          <w:tcPr>
            <w:tcW w:w="1870" w:type="dxa"/>
          </w:tcPr>
          <w:p w14:paraId="1B9C5108" w14:textId="77777777" w:rsidR="00BC0E14" w:rsidRPr="004C1A59" w:rsidRDefault="00BC0E14"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p>
        </w:tc>
      </w:tr>
      <w:tr w:rsidR="00BC0E14" w14:paraId="0D4AB41A"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2B20CC17" w14:textId="57F4E38A" w:rsidR="00BC0E14" w:rsidRDefault="00F15D69" w:rsidP="00BC0E14">
            <w:pPr>
              <w:pStyle w:val="ListParagraph"/>
              <w:spacing w:line="240" w:lineRule="auto"/>
              <w:ind w:left="0"/>
            </w:pPr>
            <w:r>
              <w:t>p</w:t>
            </w:r>
            <w:r w:rsidR="00BC0E14">
              <w:t>_no</w:t>
            </w:r>
          </w:p>
        </w:tc>
        <w:tc>
          <w:tcPr>
            <w:tcW w:w="1967" w:type="dxa"/>
          </w:tcPr>
          <w:p w14:paraId="2442505F" w14:textId="2EED4805" w:rsidR="00BC0E14" w:rsidRDefault="00170D17"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Pr>
                <w:b/>
                <w:bCs/>
              </w:rPr>
              <w:t>P_name</w:t>
            </w:r>
          </w:p>
        </w:tc>
        <w:tc>
          <w:tcPr>
            <w:tcW w:w="1862" w:type="dxa"/>
          </w:tcPr>
          <w:p w14:paraId="1F1200F7" w14:textId="164DC974" w:rsidR="00BC0E14" w:rsidRPr="004C1A59" w:rsidRDefault="00170D17"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Pr>
                <w:b/>
                <w:bCs/>
              </w:rPr>
              <w:t>Cost_price</w:t>
            </w:r>
          </w:p>
        </w:tc>
        <w:tc>
          <w:tcPr>
            <w:tcW w:w="1870" w:type="dxa"/>
          </w:tcPr>
          <w:p w14:paraId="10BBBCE7" w14:textId="66453E28" w:rsidR="00BC0E14" w:rsidRPr="004C1A59" w:rsidRDefault="00170D17"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Pr>
                <w:b/>
                <w:bCs/>
              </w:rPr>
              <w:t>Qty_in_hand</w:t>
            </w:r>
          </w:p>
        </w:tc>
      </w:tr>
      <w:tr w:rsidR="00BC0E14" w14:paraId="4F08B0AC"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363F2B0B" w14:textId="6AAB6E3B" w:rsidR="00BC0E14" w:rsidRDefault="00170D17" w:rsidP="00BC0E14">
            <w:pPr>
              <w:pStyle w:val="ListParagraph"/>
              <w:spacing w:line="240" w:lineRule="auto"/>
              <w:ind w:left="0"/>
            </w:pPr>
            <w:r>
              <w:t>2</w:t>
            </w:r>
            <w:r w:rsidR="00BC0E14">
              <w:t>01</w:t>
            </w:r>
          </w:p>
        </w:tc>
        <w:tc>
          <w:tcPr>
            <w:tcW w:w="1967" w:type="dxa"/>
          </w:tcPr>
          <w:p w14:paraId="30631120" w14:textId="2FD37354" w:rsidR="00BC0E14" w:rsidRPr="00671D00" w:rsidRDefault="00467EEE"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t>USB</w:t>
            </w:r>
          </w:p>
        </w:tc>
        <w:tc>
          <w:tcPr>
            <w:tcW w:w="1862" w:type="dxa"/>
          </w:tcPr>
          <w:p w14:paraId="6394C114" w14:textId="023DDB6A" w:rsidR="00BC0E14" w:rsidRPr="00671D00" w:rsidRDefault="006A1026"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t>600</w:t>
            </w:r>
          </w:p>
        </w:tc>
        <w:tc>
          <w:tcPr>
            <w:tcW w:w="1870" w:type="dxa"/>
          </w:tcPr>
          <w:p w14:paraId="5CC00EE8" w14:textId="417E3504" w:rsidR="00BC0E14" w:rsidRPr="00671D00" w:rsidRDefault="00BC0E14"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rsidRPr="004C1A59">
              <w:t>25</w:t>
            </w:r>
          </w:p>
        </w:tc>
      </w:tr>
      <w:tr w:rsidR="00BC0E14" w14:paraId="756ABEA6"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55265F12" w14:textId="1312B4C9" w:rsidR="00BC0E14" w:rsidRDefault="00170D17" w:rsidP="00BC0E14">
            <w:pPr>
              <w:pStyle w:val="ListParagraph"/>
              <w:spacing w:line="240" w:lineRule="auto"/>
              <w:ind w:left="0"/>
            </w:pPr>
            <w:r>
              <w:t>2</w:t>
            </w:r>
            <w:r w:rsidR="00BC0E14">
              <w:t>02</w:t>
            </w:r>
          </w:p>
        </w:tc>
        <w:tc>
          <w:tcPr>
            <w:tcW w:w="1967" w:type="dxa"/>
          </w:tcPr>
          <w:p w14:paraId="3C1A08C9" w14:textId="3F3851A8" w:rsidR="00BC0E14" w:rsidRPr="004C1A59" w:rsidRDefault="00467EEE"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Type-</w:t>
            </w:r>
            <w:r w:rsidR="001E727B">
              <w:t>C</w:t>
            </w:r>
          </w:p>
        </w:tc>
        <w:tc>
          <w:tcPr>
            <w:tcW w:w="1862" w:type="dxa"/>
          </w:tcPr>
          <w:p w14:paraId="4DCFD94A" w14:textId="58CA92DF" w:rsidR="00BC0E14" w:rsidRPr="004C1A59" w:rsidRDefault="006A1026"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00</w:t>
            </w:r>
          </w:p>
        </w:tc>
        <w:tc>
          <w:tcPr>
            <w:tcW w:w="1870" w:type="dxa"/>
          </w:tcPr>
          <w:p w14:paraId="39CFD6A8" w14:textId="7D65B283" w:rsidR="00BC0E14" w:rsidRPr="004C1A59" w:rsidRDefault="00BC0E14" w:rsidP="00BC0E14">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13</w:t>
            </w:r>
          </w:p>
        </w:tc>
      </w:tr>
      <w:tr w:rsidR="00BC0E14" w14:paraId="1BE2287D"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450F88CA" w14:textId="6BC91CA6" w:rsidR="00BC0E14" w:rsidRDefault="00170D17" w:rsidP="00BC0E14">
            <w:pPr>
              <w:pStyle w:val="ListParagraph"/>
              <w:spacing w:line="240" w:lineRule="auto"/>
              <w:ind w:left="0"/>
            </w:pPr>
            <w:r>
              <w:t>2</w:t>
            </w:r>
            <w:r w:rsidR="00BC0E14">
              <w:t>03</w:t>
            </w:r>
          </w:p>
        </w:tc>
        <w:tc>
          <w:tcPr>
            <w:tcW w:w="1967" w:type="dxa"/>
          </w:tcPr>
          <w:p w14:paraId="7FFF7BAE" w14:textId="52761A15" w:rsidR="00BC0E14" w:rsidRPr="004C1A59" w:rsidRDefault="00F624AD"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 xml:space="preserve">Charger </w:t>
            </w:r>
          </w:p>
        </w:tc>
        <w:tc>
          <w:tcPr>
            <w:tcW w:w="1862" w:type="dxa"/>
          </w:tcPr>
          <w:p w14:paraId="0738BB4D" w14:textId="5D9FF6A2" w:rsidR="00BC0E14" w:rsidRPr="004C1A59" w:rsidRDefault="006A1026"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550</w:t>
            </w:r>
          </w:p>
        </w:tc>
        <w:tc>
          <w:tcPr>
            <w:tcW w:w="1870" w:type="dxa"/>
          </w:tcPr>
          <w:p w14:paraId="26761A78" w14:textId="74577971" w:rsidR="006A1026" w:rsidRPr="004C1A59" w:rsidRDefault="006A1026" w:rsidP="00BC0E14">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18</w:t>
            </w:r>
          </w:p>
        </w:tc>
      </w:tr>
      <w:tr w:rsidR="007566E1" w14:paraId="3DD9C15D" w14:textId="77777777" w:rsidTr="007566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198EDE5" w14:textId="77777777" w:rsidR="00F10DD1" w:rsidRDefault="00F10DD1" w:rsidP="00854A87">
            <w:pPr>
              <w:pStyle w:val="ListParagraph"/>
              <w:spacing w:line="240" w:lineRule="auto"/>
              <w:ind w:left="0"/>
              <w:rPr>
                <w:b w:val="0"/>
                <w:bCs w:val="0"/>
              </w:rPr>
            </w:pPr>
          </w:p>
          <w:p w14:paraId="6B5AC213" w14:textId="77777777" w:rsidR="00F10DD1" w:rsidRDefault="00F10DD1" w:rsidP="00854A87">
            <w:pPr>
              <w:pStyle w:val="ListParagraph"/>
              <w:spacing w:line="240" w:lineRule="auto"/>
              <w:ind w:left="0"/>
              <w:rPr>
                <w:b w:val="0"/>
                <w:bCs w:val="0"/>
              </w:rPr>
            </w:pPr>
          </w:p>
          <w:p w14:paraId="038F088C" w14:textId="12EB63A7" w:rsidR="007566E1" w:rsidRDefault="007566E1" w:rsidP="00854A87">
            <w:pPr>
              <w:pStyle w:val="ListParagraph"/>
              <w:spacing w:line="240" w:lineRule="auto"/>
              <w:ind w:left="0"/>
            </w:pPr>
            <w:r>
              <w:lastRenderedPageBreak/>
              <w:t>Table</w:t>
            </w:r>
          </w:p>
        </w:tc>
        <w:tc>
          <w:tcPr>
            <w:tcW w:w="1967" w:type="dxa"/>
          </w:tcPr>
          <w:p w14:paraId="52966F37" w14:textId="77777777" w:rsidR="00F10DD1" w:rsidRDefault="00F10DD1"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p w14:paraId="4BC2F24C" w14:textId="77777777" w:rsidR="00F10DD1" w:rsidRDefault="00F10DD1"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p w14:paraId="21479896" w14:textId="70356725" w:rsidR="007566E1" w:rsidRDefault="009D6C1A"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lastRenderedPageBreak/>
              <w:t>Invoice_details</w:t>
            </w:r>
          </w:p>
        </w:tc>
        <w:tc>
          <w:tcPr>
            <w:tcW w:w="1862" w:type="dxa"/>
          </w:tcPr>
          <w:p w14:paraId="52B56F09" w14:textId="77777777" w:rsidR="007566E1" w:rsidRDefault="007566E1"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tc>
        <w:tc>
          <w:tcPr>
            <w:tcW w:w="1870" w:type="dxa"/>
          </w:tcPr>
          <w:p w14:paraId="15717D1F" w14:textId="77777777" w:rsidR="007566E1" w:rsidRDefault="007566E1"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p>
        </w:tc>
      </w:tr>
      <w:tr w:rsidR="007566E1" w:rsidRPr="00671D00" w14:paraId="4BB1CE72" w14:textId="77777777" w:rsidTr="007566E1">
        <w:tc>
          <w:tcPr>
            <w:cnfStyle w:val="001000000000" w:firstRow="0" w:lastRow="0" w:firstColumn="1" w:lastColumn="0" w:oddVBand="0" w:evenVBand="0" w:oddHBand="0" w:evenHBand="0" w:firstRowFirstColumn="0" w:firstRowLastColumn="0" w:lastRowFirstColumn="0" w:lastRowLastColumn="0"/>
            <w:tcW w:w="1892" w:type="dxa"/>
          </w:tcPr>
          <w:p w14:paraId="65DBE1FA" w14:textId="77777777" w:rsidR="007566E1" w:rsidRDefault="007566E1" w:rsidP="00854A87">
            <w:pPr>
              <w:pStyle w:val="ListParagraph"/>
              <w:spacing w:line="240" w:lineRule="auto"/>
              <w:ind w:left="0"/>
            </w:pPr>
            <w:r>
              <w:t>Inv_no</w:t>
            </w:r>
          </w:p>
        </w:tc>
        <w:tc>
          <w:tcPr>
            <w:tcW w:w="1967" w:type="dxa"/>
          </w:tcPr>
          <w:p w14:paraId="3F7921D1" w14:textId="38956339" w:rsidR="007566E1" w:rsidRPr="00671D00" w:rsidRDefault="00FC3970"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rPr>
                <w:b/>
                <w:bCs/>
              </w:rPr>
              <w:t>P_no</w:t>
            </w:r>
          </w:p>
        </w:tc>
        <w:tc>
          <w:tcPr>
            <w:tcW w:w="1862" w:type="dxa"/>
          </w:tcPr>
          <w:p w14:paraId="25131B48" w14:textId="420EC335" w:rsidR="007566E1" w:rsidRPr="00671D00" w:rsidRDefault="00FC3970"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rPr>
                <w:b/>
                <w:bCs/>
              </w:rPr>
              <w:t>Qty</w:t>
            </w:r>
          </w:p>
        </w:tc>
        <w:tc>
          <w:tcPr>
            <w:tcW w:w="1870" w:type="dxa"/>
          </w:tcPr>
          <w:p w14:paraId="690A5027" w14:textId="6A749189" w:rsidR="007566E1" w:rsidRPr="00671D00" w:rsidRDefault="00FC3970"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rPr>
                <w:b/>
                <w:bCs/>
              </w:rPr>
            </w:pPr>
            <w:r>
              <w:rPr>
                <w:b/>
                <w:bCs/>
              </w:rPr>
              <w:t>Sale_price</w:t>
            </w:r>
          </w:p>
        </w:tc>
      </w:tr>
      <w:tr w:rsidR="007566E1" w:rsidRPr="004C1A59" w14:paraId="3B57D537" w14:textId="77777777" w:rsidTr="007566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7F49C2ED" w14:textId="77777777" w:rsidR="007566E1" w:rsidRDefault="007566E1" w:rsidP="00854A87">
            <w:pPr>
              <w:pStyle w:val="ListParagraph"/>
              <w:spacing w:line="240" w:lineRule="auto"/>
              <w:ind w:left="0"/>
            </w:pPr>
            <w:r>
              <w:t>101</w:t>
            </w:r>
          </w:p>
        </w:tc>
        <w:tc>
          <w:tcPr>
            <w:tcW w:w="1967" w:type="dxa"/>
          </w:tcPr>
          <w:p w14:paraId="4BC8044B" w14:textId="18E42254" w:rsidR="007566E1" w:rsidRPr="004C1A59" w:rsidRDefault="00FC3970"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01</w:t>
            </w:r>
          </w:p>
        </w:tc>
        <w:tc>
          <w:tcPr>
            <w:tcW w:w="1862" w:type="dxa"/>
          </w:tcPr>
          <w:p w14:paraId="5359975F" w14:textId="35EB9456" w:rsidR="007566E1" w:rsidRPr="004C1A59" w:rsidRDefault="002060C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w:t>
            </w:r>
          </w:p>
        </w:tc>
        <w:tc>
          <w:tcPr>
            <w:tcW w:w="1870" w:type="dxa"/>
          </w:tcPr>
          <w:p w14:paraId="2F110775" w14:textId="2532BDAD" w:rsidR="007566E1" w:rsidRPr="004C1A59" w:rsidRDefault="001F115D"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800</w:t>
            </w:r>
          </w:p>
        </w:tc>
      </w:tr>
      <w:tr w:rsidR="007566E1" w:rsidRPr="004C1A59" w14:paraId="291E0877" w14:textId="77777777" w:rsidTr="007566E1">
        <w:tc>
          <w:tcPr>
            <w:cnfStyle w:val="001000000000" w:firstRow="0" w:lastRow="0" w:firstColumn="1" w:lastColumn="0" w:oddVBand="0" w:evenVBand="0" w:oddHBand="0" w:evenHBand="0" w:firstRowFirstColumn="0" w:firstRowLastColumn="0" w:lastRowFirstColumn="0" w:lastRowLastColumn="0"/>
            <w:tcW w:w="1892" w:type="dxa"/>
          </w:tcPr>
          <w:p w14:paraId="636BD7E2" w14:textId="77777777" w:rsidR="007566E1" w:rsidRDefault="007566E1" w:rsidP="00854A87">
            <w:pPr>
              <w:pStyle w:val="ListParagraph"/>
              <w:spacing w:line="240" w:lineRule="auto"/>
              <w:ind w:left="0"/>
            </w:pPr>
            <w:r>
              <w:t>103</w:t>
            </w:r>
          </w:p>
        </w:tc>
        <w:tc>
          <w:tcPr>
            <w:tcW w:w="1967" w:type="dxa"/>
          </w:tcPr>
          <w:p w14:paraId="3B45ECDE" w14:textId="11CE91C3" w:rsidR="007566E1" w:rsidRPr="004C1A59" w:rsidRDefault="00FC3970"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203</w:t>
            </w:r>
          </w:p>
        </w:tc>
        <w:tc>
          <w:tcPr>
            <w:tcW w:w="1862" w:type="dxa"/>
          </w:tcPr>
          <w:p w14:paraId="049CCC7B" w14:textId="554B640A" w:rsidR="007566E1" w:rsidRPr="004C1A59" w:rsidRDefault="002060C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3</w:t>
            </w:r>
          </w:p>
        </w:tc>
        <w:tc>
          <w:tcPr>
            <w:tcW w:w="1870" w:type="dxa"/>
          </w:tcPr>
          <w:p w14:paraId="0E5D3745" w14:textId="6F487116" w:rsidR="007566E1" w:rsidRPr="004C1A59" w:rsidRDefault="001F115D"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750</w:t>
            </w:r>
          </w:p>
        </w:tc>
      </w:tr>
      <w:tr w:rsidR="007566E1" w:rsidRPr="004C1A59" w14:paraId="13722315" w14:textId="77777777" w:rsidTr="007566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00379221" w14:textId="77777777" w:rsidR="007566E1" w:rsidRDefault="007566E1" w:rsidP="00854A87">
            <w:pPr>
              <w:pStyle w:val="ListParagraph"/>
              <w:spacing w:line="240" w:lineRule="auto"/>
              <w:ind w:left="0"/>
            </w:pPr>
            <w:r>
              <w:t>104</w:t>
            </w:r>
          </w:p>
        </w:tc>
        <w:tc>
          <w:tcPr>
            <w:tcW w:w="1967" w:type="dxa"/>
          </w:tcPr>
          <w:p w14:paraId="6EEDA7BE" w14:textId="0A32377D" w:rsidR="007566E1" w:rsidRPr="004C1A59" w:rsidRDefault="00FC3970"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02</w:t>
            </w:r>
          </w:p>
        </w:tc>
        <w:tc>
          <w:tcPr>
            <w:tcW w:w="1862" w:type="dxa"/>
          </w:tcPr>
          <w:p w14:paraId="2E49273A" w14:textId="4ECA0B0B" w:rsidR="007566E1" w:rsidRPr="004C1A59" w:rsidRDefault="002060C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w:t>
            </w:r>
          </w:p>
        </w:tc>
        <w:tc>
          <w:tcPr>
            <w:tcW w:w="1870" w:type="dxa"/>
          </w:tcPr>
          <w:p w14:paraId="4772A008" w14:textId="4762EF13" w:rsidR="007566E1" w:rsidRPr="004C1A59" w:rsidRDefault="001F115D"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400</w:t>
            </w:r>
          </w:p>
        </w:tc>
      </w:tr>
    </w:tbl>
    <w:p w14:paraId="1A98C19B" w14:textId="1C9A5A54" w:rsidR="006A1026" w:rsidRDefault="006A1026" w:rsidP="00E03FC6">
      <w:pPr>
        <w:tabs>
          <w:tab w:val="left" w:pos="3990"/>
        </w:tabs>
        <w:rPr>
          <w:rFonts w:ascii="Segoe UI" w:hAnsi="Segoe UI" w:cs="Segoe UI"/>
          <w:highlight w:val="yellow"/>
        </w:rPr>
      </w:pPr>
    </w:p>
    <w:tbl>
      <w:tblPr>
        <w:tblStyle w:val="PlainTable4"/>
        <w:tblW w:w="0" w:type="auto"/>
        <w:tblLook w:val="04A0" w:firstRow="1" w:lastRow="0" w:firstColumn="1" w:lastColumn="0" w:noHBand="0" w:noVBand="1"/>
      </w:tblPr>
      <w:tblGrid>
        <w:gridCol w:w="1892"/>
        <w:gridCol w:w="1967"/>
        <w:gridCol w:w="1862"/>
      </w:tblGrid>
      <w:tr w:rsidR="00B95C92" w14:paraId="76E443D4" w14:textId="77777777" w:rsidTr="00854A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4508E35E" w14:textId="77777777" w:rsidR="00B95C92" w:rsidRDefault="00B95C92" w:rsidP="00854A87">
            <w:pPr>
              <w:pStyle w:val="ListParagraph"/>
              <w:spacing w:line="240" w:lineRule="auto"/>
              <w:ind w:left="0"/>
            </w:pPr>
            <w:r>
              <w:t>Table</w:t>
            </w:r>
          </w:p>
        </w:tc>
        <w:tc>
          <w:tcPr>
            <w:tcW w:w="1967" w:type="dxa"/>
          </w:tcPr>
          <w:p w14:paraId="01075BD4" w14:textId="7CF0273B" w:rsidR="00B95C92" w:rsidRDefault="00B95C92"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Vendor</w:t>
            </w:r>
          </w:p>
        </w:tc>
        <w:tc>
          <w:tcPr>
            <w:tcW w:w="1862" w:type="dxa"/>
          </w:tcPr>
          <w:p w14:paraId="125A7CDB" w14:textId="77777777" w:rsidR="00B95C92" w:rsidRDefault="00B95C92"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r>
      <w:tr w:rsidR="00B95C92" w:rsidRPr="00671D00" w14:paraId="407847B8"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2E0B106B" w14:textId="27FC91A2" w:rsidR="00B95C92" w:rsidRDefault="00B95C92" w:rsidP="00854A87">
            <w:pPr>
              <w:pStyle w:val="ListParagraph"/>
              <w:spacing w:line="240" w:lineRule="auto"/>
              <w:ind w:left="0"/>
            </w:pPr>
            <w:r>
              <w:t>V_code</w:t>
            </w:r>
          </w:p>
        </w:tc>
        <w:tc>
          <w:tcPr>
            <w:tcW w:w="1967" w:type="dxa"/>
          </w:tcPr>
          <w:p w14:paraId="7981A66B" w14:textId="6B480994" w:rsidR="00B95C92" w:rsidRPr="00671D00" w:rsidRDefault="00B95C92"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V_name</w:t>
            </w:r>
          </w:p>
        </w:tc>
        <w:tc>
          <w:tcPr>
            <w:tcW w:w="1862" w:type="dxa"/>
          </w:tcPr>
          <w:p w14:paraId="7DDA56FF" w14:textId="56EA83DE" w:rsidR="00B95C92" w:rsidRPr="00671D00" w:rsidRDefault="00B95C92"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V_addr</w:t>
            </w:r>
          </w:p>
        </w:tc>
      </w:tr>
      <w:tr w:rsidR="00B95C92" w:rsidRPr="004C1A59" w14:paraId="15B84543" w14:textId="77777777" w:rsidTr="00854A87">
        <w:tc>
          <w:tcPr>
            <w:cnfStyle w:val="001000000000" w:firstRow="0" w:lastRow="0" w:firstColumn="1" w:lastColumn="0" w:oddVBand="0" w:evenVBand="0" w:oddHBand="0" w:evenHBand="0" w:firstRowFirstColumn="0" w:firstRowLastColumn="0" w:lastRowFirstColumn="0" w:lastRowLastColumn="0"/>
            <w:tcW w:w="1892" w:type="dxa"/>
          </w:tcPr>
          <w:p w14:paraId="61642A6B" w14:textId="372C860F" w:rsidR="00B95C92" w:rsidRDefault="00BB453A" w:rsidP="00854A87">
            <w:pPr>
              <w:pStyle w:val="ListParagraph"/>
              <w:spacing w:line="240" w:lineRule="auto"/>
              <w:ind w:left="0"/>
            </w:pPr>
            <w:r>
              <w:t>V-100</w:t>
            </w:r>
          </w:p>
        </w:tc>
        <w:tc>
          <w:tcPr>
            <w:tcW w:w="1967" w:type="dxa"/>
          </w:tcPr>
          <w:p w14:paraId="5ABC3D23" w14:textId="22A466A5" w:rsidR="00B95C92" w:rsidRPr="004C1A59" w:rsidRDefault="00BB453A"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TCS</w:t>
            </w:r>
          </w:p>
        </w:tc>
        <w:tc>
          <w:tcPr>
            <w:tcW w:w="1862" w:type="dxa"/>
          </w:tcPr>
          <w:p w14:paraId="028241A2" w14:textId="0BCEED0C" w:rsidR="00B95C92" w:rsidRPr="004C1A59" w:rsidRDefault="00BB453A"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Lahore</w:t>
            </w:r>
          </w:p>
        </w:tc>
      </w:tr>
      <w:tr w:rsidR="00B95C92" w:rsidRPr="004C1A59" w14:paraId="03CC5357" w14:textId="77777777" w:rsidTr="00854A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Pr>
          <w:p w14:paraId="5945DA94" w14:textId="0D2F5E11" w:rsidR="00B95C92" w:rsidRDefault="00BB453A" w:rsidP="00854A87">
            <w:pPr>
              <w:pStyle w:val="ListParagraph"/>
              <w:spacing w:line="240" w:lineRule="auto"/>
              <w:ind w:left="0"/>
            </w:pPr>
            <w:r>
              <w:t>V-101</w:t>
            </w:r>
          </w:p>
        </w:tc>
        <w:tc>
          <w:tcPr>
            <w:tcW w:w="1967" w:type="dxa"/>
          </w:tcPr>
          <w:p w14:paraId="67DF454B" w14:textId="5B2BCAD4" w:rsidR="00B95C92" w:rsidRPr="004C1A59" w:rsidRDefault="00BB453A"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Lipord</w:t>
            </w:r>
          </w:p>
        </w:tc>
        <w:tc>
          <w:tcPr>
            <w:tcW w:w="1862" w:type="dxa"/>
          </w:tcPr>
          <w:p w14:paraId="7B722CCD" w14:textId="25402D80" w:rsidR="00B95C92" w:rsidRPr="004C1A59" w:rsidRDefault="00BB453A"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Karachi</w:t>
            </w:r>
          </w:p>
        </w:tc>
      </w:tr>
    </w:tbl>
    <w:p w14:paraId="688803DB" w14:textId="479E8793" w:rsidR="00C86778" w:rsidRDefault="00C86778" w:rsidP="00E03FC6">
      <w:pPr>
        <w:tabs>
          <w:tab w:val="left" w:pos="3990"/>
        </w:tabs>
        <w:rPr>
          <w:rFonts w:ascii="Segoe UI" w:hAnsi="Segoe UI" w:cs="Segoe UI"/>
          <w:highlight w:val="yellow"/>
        </w:rPr>
      </w:pPr>
    </w:p>
    <w:tbl>
      <w:tblPr>
        <w:tblStyle w:val="PlainTable4"/>
        <w:tblW w:w="0" w:type="auto"/>
        <w:tblLook w:val="04A0" w:firstRow="1" w:lastRow="0" w:firstColumn="1" w:lastColumn="0" w:noHBand="0" w:noVBand="1"/>
      </w:tblPr>
      <w:tblGrid>
        <w:gridCol w:w="1871"/>
        <w:gridCol w:w="1952"/>
        <w:gridCol w:w="1842"/>
        <w:gridCol w:w="1853"/>
        <w:gridCol w:w="1842"/>
      </w:tblGrid>
      <w:tr w:rsidR="00E73487" w14:paraId="1D0AFB8D" w14:textId="404C318B" w:rsidTr="00E734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0E3AFCB2" w14:textId="77777777" w:rsidR="00E73487" w:rsidRDefault="00E73487" w:rsidP="00854A87">
            <w:pPr>
              <w:pStyle w:val="ListParagraph"/>
              <w:spacing w:line="240" w:lineRule="auto"/>
              <w:ind w:left="0"/>
            </w:pPr>
            <w:r>
              <w:t>Table</w:t>
            </w:r>
          </w:p>
        </w:tc>
        <w:tc>
          <w:tcPr>
            <w:tcW w:w="1952" w:type="dxa"/>
          </w:tcPr>
          <w:p w14:paraId="07FCED58" w14:textId="321D2F12" w:rsidR="00E73487" w:rsidRDefault="00E73487"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Shipment</w:t>
            </w:r>
          </w:p>
        </w:tc>
        <w:tc>
          <w:tcPr>
            <w:tcW w:w="1842" w:type="dxa"/>
          </w:tcPr>
          <w:p w14:paraId="0D29F0AF" w14:textId="77777777" w:rsidR="00E73487" w:rsidRDefault="00E73487"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c>
          <w:tcPr>
            <w:tcW w:w="1853" w:type="dxa"/>
          </w:tcPr>
          <w:p w14:paraId="1D032764" w14:textId="77777777" w:rsidR="00E73487" w:rsidRDefault="00E73487"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c>
          <w:tcPr>
            <w:tcW w:w="1842" w:type="dxa"/>
          </w:tcPr>
          <w:p w14:paraId="46158899" w14:textId="77777777" w:rsidR="00E73487" w:rsidRDefault="00E73487" w:rsidP="00854A87">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p>
        </w:tc>
      </w:tr>
      <w:tr w:rsidR="00E73487" w:rsidRPr="00671D00" w14:paraId="55AC03D4" w14:textId="43262D06" w:rsidTr="00E734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496109FE" w14:textId="042E563A" w:rsidR="00E73487" w:rsidRDefault="00E73487" w:rsidP="00854A87">
            <w:pPr>
              <w:pStyle w:val="ListParagraph"/>
              <w:spacing w:line="240" w:lineRule="auto"/>
              <w:ind w:left="0"/>
            </w:pPr>
            <w:r>
              <w:t>S_no</w:t>
            </w:r>
          </w:p>
        </w:tc>
        <w:tc>
          <w:tcPr>
            <w:tcW w:w="1952" w:type="dxa"/>
          </w:tcPr>
          <w:p w14:paraId="2AC930D6" w14:textId="05608281" w:rsidR="00E73487" w:rsidRPr="00671D00" w:rsidRDefault="00E73487"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S_date</w:t>
            </w:r>
          </w:p>
        </w:tc>
        <w:tc>
          <w:tcPr>
            <w:tcW w:w="1842" w:type="dxa"/>
          </w:tcPr>
          <w:p w14:paraId="03635A3D" w14:textId="2B585328" w:rsidR="00E73487" w:rsidRPr="00671D00" w:rsidRDefault="00E73487"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P_no</w:t>
            </w:r>
          </w:p>
        </w:tc>
        <w:tc>
          <w:tcPr>
            <w:tcW w:w="1853" w:type="dxa"/>
          </w:tcPr>
          <w:p w14:paraId="15897722" w14:textId="5783EF17" w:rsidR="00E73487" w:rsidRPr="00671D00" w:rsidRDefault="00E73487"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V_code</w:t>
            </w:r>
          </w:p>
        </w:tc>
        <w:tc>
          <w:tcPr>
            <w:tcW w:w="1842" w:type="dxa"/>
          </w:tcPr>
          <w:p w14:paraId="2A9A180C" w14:textId="65577323" w:rsidR="00E73487" w:rsidRDefault="00E73487"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rPr>
                <w:b/>
                <w:bCs/>
              </w:rPr>
            </w:pPr>
            <w:r>
              <w:rPr>
                <w:b/>
                <w:bCs/>
              </w:rPr>
              <w:t>Qty_delivered</w:t>
            </w:r>
          </w:p>
        </w:tc>
      </w:tr>
      <w:tr w:rsidR="00E73487" w:rsidRPr="004C1A59" w14:paraId="2ABF8317" w14:textId="7499482B" w:rsidTr="00E73487">
        <w:tc>
          <w:tcPr>
            <w:cnfStyle w:val="001000000000" w:firstRow="0" w:lastRow="0" w:firstColumn="1" w:lastColumn="0" w:oddVBand="0" w:evenVBand="0" w:oddHBand="0" w:evenHBand="0" w:firstRowFirstColumn="0" w:firstRowLastColumn="0" w:lastRowFirstColumn="0" w:lastRowLastColumn="0"/>
            <w:tcW w:w="1871" w:type="dxa"/>
          </w:tcPr>
          <w:p w14:paraId="431BC9DC" w14:textId="6289B312" w:rsidR="00E73487" w:rsidRDefault="00B21BBF" w:rsidP="00854A87">
            <w:pPr>
              <w:pStyle w:val="ListParagraph"/>
              <w:spacing w:line="240" w:lineRule="auto"/>
              <w:ind w:left="0"/>
            </w:pPr>
            <w:r>
              <w:t>77</w:t>
            </w:r>
          </w:p>
        </w:tc>
        <w:tc>
          <w:tcPr>
            <w:tcW w:w="1952" w:type="dxa"/>
          </w:tcPr>
          <w:p w14:paraId="1C1BE1B4" w14:textId="22EAAD30" w:rsidR="00E73487" w:rsidRPr="004C1A59" w:rsidRDefault="00E73487"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Feb 1</w:t>
            </w:r>
            <w:r w:rsidR="00B21BBF">
              <w:t>1</w:t>
            </w:r>
            <w:r w:rsidRPr="004C1A59">
              <w:t>, 2003</w:t>
            </w:r>
          </w:p>
        </w:tc>
        <w:tc>
          <w:tcPr>
            <w:tcW w:w="1842" w:type="dxa"/>
          </w:tcPr>
          <w:p w14:paraId="74AE75A1" w14:textId="2E9AF7B2"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201</w:t>
            </w:r>
          </w:p>
        </w:tc>
        <w:tc>
          <w:tcPr>
            <w:tcW w:w="1853" w:type="dxa"/>
          </w:tcPr>
          <w:p w14:paraId="63E38704" w14:textId="75440FEF"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V-100</w:t>
            </w:r>
          </w:p>
        </w:tc>
        <w:tc>
          <w:tcPr>
            <w:tcW w:w="1842" w:type="dxa"/>
          </w:tcPr>
          <w:p w14:paraId="37728239" w14:textId="302CC075"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1</w:t>
            </w:r>
          </w:p>
        </w:tc>
      </w:tr>
      <w:tr w:rsidR="00E73487" w:rsidRPr="004C1A59" w14:paraId="0CEDAE74" w14:textId="3EFA8E10" w:rsidTr="00E734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1014CCA5" w14:textId="000A4BE6" w:rsidR="00E73487" w:rsidRDefault="00B21BBF" w:rsidP="00854A87">
            <w:pPr>
              <w:pStyle w:val="ListParagraph"/>
              <w:spacing w:line="240" w:lineRule="auto"/>
              <w:ind w:left="0"/>
            </w:pPr>
            <w:r>
              <w:t>78</w:t>
            </w:r>
          </w:p>
        </w:tc>
        <w:tc>
          <w:tcPr>
            <w:tcW w:w="1952" w:type="dxa"/>
          </w:tcPr>
          <w:p w14:paraId="08FB8DC4" w14:textId="27786670" w:rsidR="00E73487" w:rsidRPr="004C1A59" w:rsidRDefault="00E73487"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rsidRPr="004C1A59">
              <w:t>Mar 2</w:t>
            </w:r>
            <w:r w:rsidR="00B21BBF">
              <w:t>4</w:t>
            </w:r>
            <w:r w:rsidRPr="004C1A59">
              <w:t>, 2003</w:t>
            </w:r>
          </w:p>
        </w:tc>
        <w:tc>
          <w:tcPr>
            <w:tcW w:w="1842" w:type="dxa"/>
          </w:tcPr>
          <w:p w14:paraId="357A580B" w14:textId="2DF51F5C" w:rsidR="00E73487" w:rsidRPr="004C1A59" w:rsidRDefault="001864B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202</w:t>
            </w:r>
          </w:p>
        </w:tc>
        <w:tc>
          <w:tcPr>
            <w:tcW w:w="1853" w:type="dxa"/>
          </w:tcPr>
          <w:p w14:paraId="31906E8C" w14:textId="14B62EDF" w:rsidR="00E73487" w:rsidRPr="004C1A59" w:rsidRDefault="001864B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V-100</w:t>
            </w:r>
          </w:p>
        </w:tc>
        <w:tc>
          <w:tcPr>
            <w:tcW w:w="1842" w:type="dxa"/>
          </w:tcPr>
          <w:p w14:paraId="2D28CEFC" w14:textId="3FE021BE" w:rsidR="00E73487" w:rsidRPr="004C1A59" w:rsidRDefault="001864BB" w:rsidP="00854A87">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1</w:t>
            </w:r>
          </w:p>
        </w:tc>
      </w:tr>
      <w:tr w:rsidR="00E73487" w:rsidRPr="004C1A59" w14:paraId="106D8925" w14:textId="119964DA" w:rsidTr="00E73487">
        <w:tc>
          <w:tcPr>
            <w:cnfStyle w:val="001000000000" w:firstRow="0" w:lastRow="0" w:firstColumn="1" w:lastColumn="0" w:oddVBand="0" w:evenVBand="0" w:oddHBand="0" w:evenHBand="0" w:firstRowFirstColumn="0" w:firstRowLastColumn="0" w:lastRowFirstColumn="0" w:lastRowLastColumn="0"/>
            <w:tcW w:w="1871" w:type="dxa"/>
          </w:tcPr>
          <w:p w14:paraId="154A5775" w14:textId="3A89E4F2" w:rsidR="00E73487" w:rsidRDefault="00B21BBF" w:rsidP="00854A87">
            <w:pPr>
              <w:pStyle w:val="ListParagraph"/>
              <w:spacing w:line="240" w:lineRule="auto"/>
              <w:ind w:left="0"/>
            </w:pPr>
            <w:r>
              <w:t>79</w:t>
            </w:r>
          </w:p>
        </w:tc>
        <w:tc>
          <w:tcPr>
            <w:tcW w:w="1952" w:type="dxa"/>
          </w:tcPr>
          <w:p w14:paraId="6009E9A3" w14:textId="5051FB91" w:rsidR="00E73487" w:rsidRPr="004C1A59" w:rsidRDefault="00E73487"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rsidRPr="004C1A59">
              <w:t>Jun 1</w:t>
            </w:r>
            <w:r w:rsidR="00B21BBF">
              <w:t>7</w:t>
            </w:r>
            <w:r w:rsidRPr="004C1A59">
              <w:t>, 2003</w:t>
            </w:r>
          </w:p>
        </w:tc>
        <w:tc>
          <w:tcPr>
            <w:tcW w:w="1842" w:type="dxa"/>
          </w:tcPr>
          <w:p w14:paraId="7754ECA6" w14:textId="1D802E73"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203</w:t>
            </w:r>
          </w:p>
        </w:tc>
        <w:tc>
          <w:tcPr>
            <w:tcW w:w="1853" w:type="dxa"/>
          </w:tcPr>
          <w:p w14:paraId="1007A5BA" w14:textId="0C082980"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V-101</w:t>
            </w:r>
          </w:p>
        </w:tc>
        <w:tc>
          <w:tcPr>
            <w:tcW w:w="1842" w:type="dxa"/>
          </w:tcPr>
          <w:p w14:paraId="44BEC7BA" w14:textId="147B5CAE" w:rsidR="00E73487" w:rsidRPr="004C1A59" w:rsidRDefault="001864BB" w:rsidP="00854A87">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1</w:t>
            </w:r>
          </w:p>
        </w:tc>
      </w:tr>
    </w:tbl>
    <w:p w14:paraId="3DB5A12C" w14:textId="77777777" w:rsidR="00557E09" w:rsidRPr="00557E09" w:rsidRDefault="00557E09" w:rsidP="00557E09">
      <w:pPr>
        <w:pStyle w:val="ListParagraph"/>
        <w:spacing w:line="240" w:lineRule="auto"/>
        <w:rPr>
          <w:b/>
          <w:bCs/>
        </w:rPr>
      </w:pPr>
    </w:p>
    <w:p w14:paraId="0F06E5AB" w14:textId="77CF2B9C" w:rsidR="00FB7154" w:rsidRPr="00225F42" w:rsidRDefault="00FB7154" w:rsidP="00225F42">
      <w:pPr>
        <w:pStyle w:val="ListParagraph"/>
        <w:numPr>
          <w:ilvl w:val="0"/>
          <w:numId w:val="17"/>
        </w:numPr>
        <w:spacing w:line="240" w:lineRule="auto"/>
        <w:rPr>
          <w:b/>
          <w:bCs/>
        </w:rPr>
      </w:pPr>
      <w:r>
        <w:t>View content of all tables</w:t>
      </w:r>
      <w:r w:rsidR="00225F42">
        <w:t xml:space="preserve"> &amp; </w:t>
      </w:r>
      <w:r w:rsidR="00712BD8">
        <w:t>COMMIT</w:t>
      </w:r>
    </w:p>
    <w:p w14:paraId="6E8EF5DD" w14:textId="5B23EE56" w:rsidR="0018595C" w:rsidRDefault="003D0F9B" w:rsidP="001720E2">
      <w:pPr>
        <w:pStyle w:val="ListParagraph"/>
        <w:numPr>
          <w:ilvl w:val="0"/>
          <w:numId w:val="17"/>
        </w:numPr>
        <w:spacing w:line="240" w:lineRule="auto"/>
      </w:pPr>
      <w:r w:rsidRPr="003D0F9B">
        <w:t xml:space="preserve">Delete a row from the shipment table </w:t>
      </w:r>
      <w:r w:rsidR="00F35934">
        <w:t>where s_no = 79</w:t>
      </w:r>
      <w:r w:rsidR="001720E2">
        <w:t xml:space="preserve"> &amp; </w:t>
      </w:r>
      <w:r w:rsidR="007434BB" w:rsidRPr="008C5DA5">
        <w:t>view</w:t>
      </w:r>
      <w:r w:rsidR="008C5DA5" w:rsidRPr="008C5DA5">
        <w:t xml:space="preserve"> the contents of the shipment table.</w:t>
      </w:r>
    </w:p>
    <w:p w14:paraId="52A5FFCC" w14:textId="5C8CD18C" w:rsidR="0056507A" w:rsidRDefault="00712BD8" w:rsidP="007434BB">
      <w:pPr>
        <w:pStyle w:val="ListParagraph"/>
        <w:numPr>
          <w:ilvl w:val="0"/>
          <w:numId w:val="17"/>
        </w:numPr>
        <w:spacing w:line="240" w:lineRule="auto"/>
      </w:pPr>
      <w:r w:rsidRPr="00BF4F87">
        <w:rPr>
          <w:b/>
          <w:bCs/>
        </w:rPr>
        <w:t>ROLLBACK</w:t>
      </w:r>
      <w:r w:rsidR="007434BB">
        <w:t xml:space="preserve"> &amp; </w:t>
      </w:r>
      <w:r w:rsidR="00BF4F87" w:rsidRPr="008C5DA5">
        <w:t>view</w:t>
      </w:r>
      <w:r w:rsidR="0056507A" w:rsidRPr="008C5DA5">
        <w:t xml:space="preserve"> the contents of the shipment table.</w:t>
      </w:r>
    </w:p>
    <w:p w14:paraId="37BAAE8E" w14:textId="6910FF24" w:rsidR="00712BD8" w:rsidRDefault="0056507A" w:rsidP="0056507A">
      <w:pPr>
        <w:pStyle w:val="ListParagraph"/>
        <w:numPr>
          <w:ilvl w:val="0"/>
          <w:numId w:val="17"/>
        </w:numPr>
        <w:spacing w:line="240" w:lineRule="auto"/>
      </w:pPr>
      <w:r>
        <w:t>Increase the cost price by 25% of the current price</w:t>
      </w:r>
      <w:r w:rsidR="0088077C">
        <w:t xml:space="preserve"> and qty in hand by 25 of the current amounts</w:t>
      </w:r>
      <w:r>
        <w:t xml:space="preserve"> of </w:t>
      </w:r>
      <w:r w:rsidR="008638E6">
        <w:t>Type-c</w:t>
      </w:r>
      <w:r>
        <w:t xml:space="preserve"> in the product table.</w:t>
      </w:r>
    </w:p>
    <w:p w14:paraId="4EB2B9BE" w14:textId="5AA8CDB2" w:rsidR="00534A6B" w:rsidRDefault="00156D69" w:rsidP="0056507A">
      <w:pPr>
        <w:pStyle w:val="ListParagraph"/>
        <w:numPr>
          <w:ilvl w:val="0"/>
          <w:numId w:val="17"/>
        </w:numPr>
        <w:spacing w:line="240" w:lineRule="auto"/>
      </w:pPr>
      <w:r>
        <w:t xml:space="preserve">Set the sale price of Type-c by </w:t>
      </w:r>
      <w:r w:rsidR="00B50BA3">
        <w:t>25% increment of current price</w:t>
      </w:r>
      <w:r>
        <w:t xml:space="preserve"> in invoice_details.</w:t>
      </w:r>
    </w:p>
    <w:p w14:paraId="79FB5336" w14:textId="591ED93B" w:rsidR="00156D69" w:rsidRDefault="00A417DB" w:rsidP="0056507A">
      <w:pPr>
        <w:pStyle w:val="ListParagraph"/>
        <w:numPr>
          <w:ilvl w:val="0"/>
          <w:numId w:val="17"/>
        </w:numPr>
        <w:spacing w:line="240" w:lineRule="auto"/>
      </w:pPr>
      <w:r w:rsidRPr="00A417DB">
        <w:t>SAVEPOINT S1</w:t>
      </w:r>
    </w:p>
    <w:p w14:paraId="0F80836E" w14:textId="14C1BCBE" w:rsidR="00A417DB" w:rsidRDefault="007C6032" w:rsidP="0056507A">
      <w:pPr>
        <w:pStyle w:val="ListParagraph"/>
        <w:numPr>
          <w:ilvl w:val="0"/>
          <w:numId w:val="17"/>
        </w:numPr>
        <w:spacing w:line="240" w:lineRule="auto"/>
      </w:pPr>
      <w:r>
        <w:t>Attempt to change phone numbers of customer belongs to Lahore by 0901-067</w:t>
      </w:r>
      <w:r w:rsidR="008B7CEA">
        <w:t>6</w:t>
      </w:r>
      <w:r>
        <w:t>01</w:t>
      </w:r>
      <w:r w:rsidR="008B7CEA">
        <w:t>0</w:t>
      </w:r>
    </w:p>
    <w:p w14:paraId="5DA95EDF" w14:textId="7C0ACC85" w:rsidR="00DC324B" w:rsidRDefault="00E71CE1" w:rsidP="00BF323A">
      <w:pPr>
        <w:pStyle w:val="ListParagraph"/>
        <w:numPr>
          <w:ilvl w:val="0"/>
          <w:numId w:val="17"/>
        </w:numPr>
        <w:spacing w:line="240" w:lineRule="auto"/>
      </w:pPr>
      <w:r w:rsidRPr="00E71CE1">
        <w:t>Delete a row from the invoice_details table using the primary key of the table</w:t>
      </w:r>
      <w:r w:rsidR="00BF323A">
        <w:t xml:space="preserve"> &amp; v</w:t>
      </w:r>
      <w:r w:rsidR="00DC324B" w:rsidRPr="00DC324B">
        <w:t>iew the contents of the product, customer and invoice_details table.</w:t>
      </w:r>
    </w:p>
    <w:p w14:paraId="095A7683" w14:textId="24D7C57A" w:rsidR="00DC324B" w:rsidRDefault="00DF7D2D" w:rsidP="0056507A">
      <w:pPr>
        <w:pStyle w:val="ListParagraph"/>
        <w:numPr>
          <w:ilvl w:val="0"/>
          <w:numId w:val="17"/>
        </w:numPr>
        <w:spacing w:line="240" w:lineRule="auto"/>
      </w:pPr>
      <w:r w:rsidRPr="00DF7D2D">
        <w:t>ROLLBACK TO S1</w:t>
      </w:r>
    </w:p>
    <w:p w14:paraId="04BF9A23" w14:textId="53DA3C09" w:rsidR="00DF7D2D" w:rsidRDefault="005D6B89" w:rsidP="00E6553E">
      <w:pPr>
        <w:pStyle w:val="ListParagraph"/>
        <w:numPr>
          <w:ilvl w:val="0"/>
          <w:numId w:val="17"/>
        </w:numPr>
        <w:spacing w:line="240" w:lineRule="auto"/>
      </w:pPr>
      <w:r>
        <w:t>Alter the foreign key constraint on prod# in the invoice_details table and set it to cascaded</w:t>
      </w:r>
      <w:r w:rsidR="00E6553E">
        <w:t xml:space="preserve"> </w:t>
      </w:r>
      <w:r>
        <w:t>deletion.</w:t>
      </w:r>
    </w:p>
    <w:p w14:paraId="763E0A1F" w14:textId="62F9A6A4" w:rsidR="00C35836" w:rsidRDefault="00085D1B" w:rsidP="00D35388">
      <w:pPr>
        <w:pStyle w:val="ListParagraph"/>
        <w:numPr>
          <w:ilvl w:val="0"/>
          <w:numId w:val="17"/>
        </w:numPr>
        <w:spacing w:line="240" w:lineRule="auto"/>
      </w:pPr>
      <w:r>
        <w:t>Check the response when an attempt is made to delete a row from the product table that has</w:t>
      </w:r>
      <w:r w:rsidR="00D35388">
        <w:t xml:space="preserve"> </w:t>
      </w:r>
      <w:r>
        <w:t>matching rows in the invoice_details table.</w:t>
      </w:r>
    </w:p>
    <w:p w14:paraId="130E2724" w14:textId="69567B9B" w:rsidR="004C0012" w:rsidRDefault="004C0012" w:rsidP="004C0012">
      <w:pPr>
        <w:spacing w:line="240" w:lineRule="auto"/>
        <w:rPr>
          <w:b/>
          <w:bCs/>
          <w:color w:val="4472C4" w:themeColor="accent1"/>
          <w:sz w:val="28"/>
          <w:szCs w:val="28"/>
          <w:u w:val="single"/>
        </w:rPr>
      </w:pPr>
      <w:r w:rsidRPr="004C0012">
        <w:rPr>
          <w:b/>
          <w:bCs/>
          <w:color w:val="4472C4" w:themeColor="accent1"/>
          <w:sz w:val="28"/>
          <w:szCs w:val="28"/>
          <w:u w:val="single"/>
        </w:rPr>
        <w:t>Task 01:  [</w:t>
      </w:r>
      <w:r w:rsidR="00E25F68">
        <w:rPr>
          <w:b/>
          <w:bCs/>
          <w:color w:val="4472C4" w:themeColor="accent1"/>
          <w:sz w:val="28"/>
          <w:szCs w:val="28"/>
          <w:u w:val="single"/>
        </w:rPr>
        <w:t>Views</w:t>
      </w:r>
      <w:r w:rsidRPr="004C0012">
        <w:rPr>
          <w:b/>
          <w:bCs/>
          <w:color w:val="4472C4" w:themeColor="accent1"/>
          <w:sz w:val="28"/>
          <w:szCs w:val="28"/>
          <w:u w:val="single"/>
        </w:rPr>
        <w:t>]</w:t>
      </w:r>
      <w:r w:rsidR="00E25F68">
        <w:rPr>
          <w:b/>
          <w:bCs/>
          <w:color w:val="4472C4" w:themeColor="accent1"/>
          <w:sz w:val="28"/>
          <w:szCs w:val="28"/>
          <w:u w:val="single"/>
        </w:rPr>
        <w:t xml:space="preserve">    </w:t>
      </w:r>
      <w:r w:rsidRPr="004C0012">
        <w:rPr>
          <w:b/>
          <w:bCs/>
          <w:color w:val="4472C4" w:themeColor="accent1"/>
          <w:sz w:val="28"/>
          <w:szCs w:val="28"/>
          <w:u w:val="single"/>
        </w:rPr>
        <w:t xml:space="preserve">                                                                                             [0</w:t>
      </w:r>
      <w:r w:rsidR="00C15CDD">
        <w:rPr>
          <w:b/>
          <w:bCs/>
          <w:color w:val="4472C4" w:themeColor="accent1"/>
          <w:sz w:val="28"/>
          <w:szCs w:val="28"/>
          <w:u w:val="single"/>
        </w:rPr>
        <w:t>5</w:t>
      </w:r>
      <w:r w:rsidRPr="004C0012">
        <w:rPr>
          <w:b/>
          <w:bCs/>
          <w:color w:val="4472C4" w:themeColor="accent1"/>
          <w:sz w:val="28"/>
          <w:szCs w:val="28"/>
          <w:u w:val="single"/>
        </w:rPr>
        <w:t xml:space="preserve"> Marks]</w:t>
      </w:r>
    </w:p>
    <w:p w14:paraId="04A0BF60" w14:textId="01564A60" w:rsidR="00152669" w:rsidRDefault="00152669" w:rsidP="00152669">
      <w:pPr>
        <w:pStyle w:val="ListParagraph"/>
        <w:numPr>
          <w:ilvl w:val="0"/>
          <w:numId w:val="19"/>
        </w:numPr>
        <w:spacing w:line="240" w:lineRule="auto"/>
      </w:pPr>
      <w:r>
        <w:t>Create a view sales_invoice consisting of c</w:t>
      </w:r>
      <w:r w:rsidR="003365EF">
        <w:t>_no</w:t>
      </w:r>
      <w:r>
        <w:t>, c_name, inv</w:t>
      </w:r>
      <w:r w:rsidR="003365EF">
        <w:t>_no</w:t>
      </w:r>
      <w:r>
        <w:t>, inv_date, p</w:t>
      </w:r>
      <w:r w:rsidR="003365EF">
        <w:t>_no</w:t>
      </w:r>
      <w:r>
        <w:t>, p_name,</w:t>
      </w:r>
    </w:p>
    <w:p w14:paraId="0C57E3B4" w14:textId="19EA3226" w:rsidR="003612BB" w:rsidRDefault="00242C46" w:rsidP="00242C46">
      <w:pPr>
        <w:pStyle w:val="ListParagraph"/>
        <w:spacing w:line="240" w:lineRule="auto"/>
      </w:pPr>
      <w:r>
        <w:t>c</w:t>
      </w:r>
      <w:r w:rsidR="003365EF">
        <w:t>ost_</w:t>
      </w:r>
      <w:r w:rsidR="00152669">
        <w:t xml:space="preserve">price, </w:t>
      </w:r>
      <w:r>
        <w:t>invoice_details.</w:t>
      </w:r>
      <w:r w:rsidR="00152669">
        <w:t xml:space="preserve">qty, and total. (total = </w:t>
      </w:r>
      <w:r>
        <w:t>cost_</w:t>
      </w:r>
      <w:r w:rsidR="00152669">
        <w:t>price*</w:t>
      </w:r>
      <w:r w:rsidRPr="00242C46">
        <w:t xml:space="preserve"> </w:t>
      </w:r>
      <w:r>
        <w:t>invoice_details.qty</w:t>
      </w:r>
      <w:r w:rsidR="00152669">
        <w:t>)</w:t>
      </w:r>
      <w:r w:rsidR="00025D56">
        <w:t>.</w:t>
      </w:r>
    </w:p>
    <w:p w14:paraId="22C72D76" w14:textId="6CB5B570" w:rsidR="003612BB" w:rsidRDefault="0016766E" w:rsidP="003612BB">
      <w:pPr>
        <w:pStyle w:val="ListParagraph"/>
        <w:numPr>
          <w:ilvl w:val="0"/>
          <w:numId w:val="19"/>
        </w:numPr>
        <w:spacing w:line="240" w:lineRule="auto"/>
      </w:pPr>
      <w:r w:rsidRPr="0016766E">
        <w:t>Write select all query using sales_invoice view.</w:t>
      </w:r>
    </w:p>
    <w:p w14:paraId="11FE8180" w14:textId="66117487" w:rsidR="00437309" w:rsidRDefault="00437309" w:rsidP="003612BB">
      <w:pPr>
        <w:pStyle w:val="ListParagraph"/>
        <w:numPr>
          <w:ilvl w:val="0"/>
          <w:numId w:val="19"/>
        </w:numPr>
        <w:spacing w:line="240" w:lineRule="auto"/>
      </w:pPr>
      <w:r w:rsidRPr="00437309">
        <w:t>Find the names of the most and the least sold products.</w:t>
      </w:r>
    </w:p>
    <w:p w14:paraId="46B05295" w14:textId="5BD63CC5" w:rsidR="00437309" w:rsidRDefault="00437309" w:rsidP="003612BB">
      <w:pPr>
        <w:pStyle w:val="ListParagraph"/>
        <w:numPr>
          <w:ilvl w:val="0"/>
          <w:numId w:val="19"/>
        </w:numPr>
        <w:spacing w:line="240" w:lineRule="auto"/>
      </w:pPr>
      <w:r w:rsidRPr="00437309">
        <w:t>List all the shipments made by a certain vendor.</w:t>
      </w:r>
    </w:p>
    <w:p w14:paraId="44E63B24" w14:textId="1A502EDF" w:rsidR="00437309" w:rsidRDefault="000A2B32" w:rsidP="008B18AF">
      <w:pPr>
        <w:pStyle w:val="ListParagraph"/>
        <w:numPr>
          <w:ilvl w:val="0"/>
          <w:numId w:val="19"/>
        </w:numPr>
        <w:spacing w:line="240" w:lineRule="auto"/>
      </w:pPr>
      <w:r>
        <w:t xml:space="preserve">Create a view </w:t>
      </w:r>
      <w:r w:rsidR="008B18AF">
        <w:t>All_stock</w:t>
      </w:r>
      <w:r>
        <w:t xml:space="preserve">_view consisting of </w:t>
      </w:r>
      <w:r w:rsidR="008B18AF">
        <w:t xml:space="preserve">sum of all qty_in_hand as </w:t>
      </w:r>
      <w:r>
        <w:t xml:space="preserve">sum_qty_purchased, </w:t>
      </w:r>
      <w:r w:rsidR="008B18AF">
        <w:t xml:space="preserve">sum of invoice_details.qty as </w:t>
      </w:r>
      <w:r>
        <w:t>sum_qty_sold, and</w:t>
      </w:r>
      <w:r w:rsidR="008B18AF">
        <w:t xml:space="preserve"> </w:t>
      </w:r>
      <w:r>
        <w:t>stock (=sum_qty_purchased - sum_qty_sold)</w:t>
      </w:r>
    </w:p>
    <w:p w14:paraId="464DAB92" w14:textId="2525577C" w:rsidR="003612BB" w:rsidRPr="004C0012" w:rsidRDefault="003612BB" w:rsidP="004C0012">
      <w:pPr>
        <w:spacing w:line="240" w:lineRule="auto"/>
        <w:rPr>
          <w:b/>
          <w:bCs/>
          <w:color w:val="4472C4" w:themeColor="accent1"/>
          <w:sz w:val="28"/>
          <w:szCs w:val="28"/>
          <w:u w:val="single"/>
        </w:rPr>
      </w:pPr>
    </w:p>
    <w:p w14:paraId="65BCC142" w14:textId="77777777" w:rsidR="004C0012" w:rsidRPr="003D0F9B" w:rsidRDefault="004C0012" w:rsidP="004C0012">
      <w:pPr>
        <w:spacing w:line="240" w:lineRule="auto"/>
      </w:pPr>
    </w:p>
    <w:p w14:paraId="427BA7D5" w14:textId="4F34E5D1" w:rsidR="0092598F" w:rsidRPr="007E0BAA" w:rsidRDefault="0092598F" w:rsidP="007E0BAA">
      <w:pPr>
        <w:tabs>
          <w:tab w:val="left" w:pos="3990"/>
        </w:tabs>
        <w:rPr>
          <w:rFonts w:ascii="Segoe UI" w:hAnsi="Segoe UI" w:cs="Segoe UI"/>
          <w:highlight w:val="yellow"/>
        </w:rPr>
      </w:pPr>
    </w:p>
    <w:p w14:paraId="20C92188" w14:textId="77777777" w:rsidR="007E0BAA" w:rsidRDefault="007E0BAA" w:rsidP="00E03FC6">
      <w:pPr>
        <w:tabs>
          <w:tab w:val="left" w:pos="3990"/>
        </w:tabs>
        <w:rPr>
          <w:rFonts w:ascii="Segoe UI" w:hAnsi="Segoe UI" w:cs="Segoe UI"/>
          <w:highlight w:val="yellow"/>
        </w:rPr>
      </w:pPr>
    </w:p>
    <w:p w14:paraId="3E5DE421" w14:textId="77777777" w:rsidR="007E0BAA" w:rsidRDefault="007E0BAA" w:rsidP="00E03FC6">
      <w:pPr>
        <w:tabs>
          <w:tab w:val="left" w:pos="3990"/>
        </w:tabs>
        <w:rPr>
          <w:rFonts w:ascii="Segoe UI" w:hAnsi="Segoe UI" w:cs="Segoe UI"/>
          <w:highlight w:val="yellow"/>
        </w:rPr>
      </w:pPr>
    </w:p>
    <w:p w14:paraId="44E0B0D4" w14:textId="35714C30" w:rsidR="001315FB" w:rsidRDefault="00B47A62" w:rsidP="00E03FC6">
      <w:pPr>
        <w:tabs>
          <w:tab w:val="left" w:pos="3990"/>
        </w:tabs>
        <w:rPr>
          <w:rFonts w:ascii="Segoe UI" w:hAnsi="Segoe UI" w:cs="Segoe UI"/>
        </w:rPr>
      </w:pPr>
      <w:r w:rsidRPr="00E03FC6">
        <w:rPr>
          <w:rFonts w:ascii="Segoe UI" w:hAnsi="Segoe UI" w:cs="Segoe UI"/>
          <w:highlight w:val="yellow"/>
        </w:rPr>
        <w:t>Submission Link (MOR):</w:t>
      </w:r>
      <w:r w:rsidR="001315FB">
        <w:rPr>
          <w:rFonts w:ascii="Segoe UI" w:hAnsi="Segoe UI" w:cs="Segoe UI"/>
        </w:rPr>
        <w:t xml:space="preserve"> </w:t>
      </w:r>
      <w:hyperlink r:id="rId5" w:history="1">
        <w:r w:rsidR="00ED20CE" w:rsidRPr="00696F79">
          <w:rPr>
            <w:rStyle w:val="Hyperlink"/>
            <w:rFonts w:ascii="Segoe UI" w:hAnsi="Segoe UI" w:cs="Segoe UI"/>
          </w:rPr>
          <w:t>https://forms.gle/i7JdrxkGgzE97fSa6</w:t>
        </w:r>
      </w:hyperlink>
    </w:p>
    <w:p w14:paraId="718B50A8" w14:textId="598E5A59" w:rsidR="00B47A62" w:rsidRDefault="00B47A62" w:rsidP="00E03FC6">
      <w:pPr>
        <w:tabs>
          <w:tab w:val="left" w:pos="0"/>
          <w:tab w:val="left" w:pos="600"/>
          <w:tab w:val="left" w:pos="1080"/>
        </w:tabs>
        <w:rPr>
          <w:rFonts w:ascii="Segoe UI" w:hAnsi="Segoe UI" w:cs="Segoe UI"/>
        </w:rPr>
      </w:pPr>
      <w:r w:rsidRPr="00E03FC6">
        <w:rPr>
          <w:rFonts w:ascii="Segoe UI" w:hAnsi="Segoe UI" w:cs="Segoe UI"/>
          <w:highlight w:val="green"/>
        </w:rPr>
        <w:t>Submission Link (AFT):</w:t>
      </w:r>
      <w:r w:rsidRPr="00E03FC6">
        <w:rPr>
          <w:rFonts w:ascii="Segoe UI" w:hAnsi="Segoe UI" w:cs="Segoe UI"/>
        </w:rPr>
        <w:t xml:space="preserve"> </w:t>
      </w:r>
      <w:hyperlink r:id="rId6" w:history="1">
        <w:r w:rsidR="00ED20CE" w:rsidRPr="00696F79">
          <w:rPr>
            <w:rStyle w:val="Hyperlink"/>
            <w:rFonts w:ascii="Segoe UI" w:hAnsi="Segoe UI" w:cs="Segoe UI"/>
          </w:rPr>
          <w:t>https://forms.gle/UzZVrJPauKyUBeQe7</w:t>
        </w:r>
      </w:hyperlink>
    </w:p>
    <w:p w14:paraId="52536122" w14:textId="77777777" w:rsidR="00B47A62" w:rsidRPr="005C6FDD" w:rsidRDefault="00B47A62" w:rsidP="005C6FDD">
      <w:pPr>
        <w:tabs>
          <w:tab w:val="left" w:pos="0"/>
          <w:tab w:val="left" w:pos="600"/>
          <w:tab w:val="left" w:pos="1080"/>
        </w:tabs>
        <w:rPr>
          <w:rFonts w:ascii="Segoe UI" w:hAnsi="Segoe UI" w:cs="Segoe UI"/>
          <w:i/>
          <w:iCs/>
        </w:rPr>
      </w:pPr>
      <w:r w:rsidRPr="005C6FDD">
        <w:rPr>
          <w:rFonts w:ascii="Segoe UI" w:hAnsi="Segoe UI" w:cs="Segoe UI"/>
          <w:i/>
          <w:iCs/>
        </w:rPr>
        <w:t>link will expire on 12:30pm.</w:t>
      </w:r>
    </w:p>
    <w:p w14:paraId="4D4DA857" w14:textId="156F1357" w:rsidR="00562B98" w:rsidRDefault="00562B98" w:rsidP="00562B98">
      <w:pPr>
        <w:rPr>
          <w:rFonts w:ascii="Segoe UI" w:hAnsi="Segoe UI" w:cs="Segoe UI"/>
        </w:rPr>
      </w:pPr>
    </w:p>
    <w:p w14:paraId="501E8993" w14:textId="77777777" w:rsidR="00562B98" w:rsidRPr="006170BC" w:rsidRDefault="00562B98" w:rsidP="006170BC">
      <w:pPr>
        <w:rPr>
          <w:rFonts w:ascii="Segoe UI" w:hAnsi="Segoe UI" w:cs="Segoe UI"/>
        </w:rPr>
      </w:pPr>
    </w:p>
    <w:sectPr w:rsidR="00562B98" w:rsidRPr="006170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7537"/>
    <w:multiLevelType w:val="hybridMultilevel"/>
    <w:tmpl w:val="EFE008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2C5154"/>
    <w:multiLevelType w:val="hybridMultilevel"/>
    <w:tmpl w:val="E878D666"/>
    <w:lvl w:ilvl="0" w:tplc="FEE438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1855E0"/>
    <w:multiLevelType w:val="hybridMultilevel"/>
    <w:tmpl w:val="5E8C8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3272B"/>
    <w:multiLevelType w:val="hybridMultilevel"/>
    <w:tmpl w:val="749AA6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A52308"/>
    <w:multiLevelType w:val="hybridMultilevel"/>
    <w:tmpl w:val="AA24D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EB2DFA"/>
    <w:multiLevelType w:val="hybridMultilevel"/>
    <w:tmpl w:val="749AA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84170"/>
    <w:multiLevelType w:val="hybridMultilevel"/>
    <w:tmpl w:val="1B142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AE47E5"/>
    <w:multiLevelType w:val="hybridMultilevel"/>
    <w:tmpl w:val="C2E2F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F182C"/>
    <w:multiLevelType w:val="hybridMultilevel"/>
    <w:tmpl w:val="1A3E0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2A1D"/>
    <w:multiLevelType w:val="hybridMultilevel"/>
    <w:tmpl w:val="EFE0085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BC0CC9"/>
    <w:multiLevelType w:val="hybridMultilevel"/>
    <w:tmpl w:val="7D00E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2936F6"/>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CD617FF"/>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E31786E"/>
    <w:multiLevelType w:val="hybridMultilevel"/>
    <w:tmpl w:val="EFE00858"/>
    <w:lvl w:ilvl="0" w:tplc="5A20DD7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4A68AD"/>
    <w:multiLevelType w:val="hybridMultilevel"/>
    <w:tmpl w:val="F4645C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659156A"/>
    <w:multiLevelType w:val="hybridMultilevel"/>
    <w:tmpl w:val="21787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E7F1D78"/>
    <w:multiLevelType w:val="hybridMultilevel"/>
    <w:tmpl w:val="34167F0A"/>
    <w:lvl w:ilvl="0" w:tplc="ED6E4A2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7258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419080">
    <w:abstractNumId w:val="6"/>
  </w:num>
  <w:num w:numId="3" w16cid:durableId="971405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35086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6395187">
    <w:abstractNumId w:val="6"/>
  </w:num>
  <w:num w:numId="6" w16cid:durableId="1027827462">
    <w:abstractNumId w:val="12"/>
  </w:num>
  <w:num w:numId="7" w16cid:durableId="1430929342">
    <w:abstractNumId w:val="5"/>
  </w:num>
  <w:num w:numId="8" w16cid:durableId="1695613013">
    <w:abstractNumId w:val="14"/>
  </w:num>
  <w:num w:numId="9" w16cid:durableId="830294528">
    <w:abstractNumId w:val="2"/>
  </w:num>
  <w:num w:numId="10" w16cid:durableId="836115381">
    <w:abstractNumId w:val="10"/>
  </w:num>
  <w:num w:numId="11" w16cid:durableId="1564678150">
    <w:abstractNumId w:val="16"/>
  </w:num>
  <w:num w:numId="12" w16cid:durableId="1504122265">
    <w:abstractNumId w:val="3"/>
  </w:num>
  <w:num w:numId="13" w16cid:durableId="18511748">
    <w:abstractNumId w:val="4"/>
  </w:num>
  <w:num w:numId="14" w16cid:durableId="2123915738">
    <w:abstractNumId w:val="8"/>
  </w:num>
  <w:num w:numId="15" w16cid:durableId="1096172082">
    <w:abstractNumId w:val="7"/>
  </w:num>
  <w:num w:numId="16" w16cid:durableId="1135296021">
    <w:abstractNumId w:val="1"/>
  </w:num>
  <w:num w:numId="17" w16cid:durableId="751436840">
    <w:abstractNumId w:val="13"/>
  </w:num>
  <w:num w:numId="18" w16cid:durableId="1584026547">
    <w:abstractNumId w:val="9"/>
  </w:num>
  <w:num w:numId="19" w16cid:durableId="349378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zA3s7Q0MjSxNDZU0lEKTi0uzszPAykwrAUAwNuAkSwAAAA="/>
  </w:docVars>
  <w:rsids>
    <w:rsidRoot w:val="00CA54F3"/>
    <w:rsid w:val="00020F91"/>
    <w:rsid w:val="00025D56"/>
    <w:rsid w:val="00034E2B"/>
    <w:rsid w:val="00040F19"/>
    <w:rsid w:val="000420A9"/>
    <w:rsid w:val="00055183"/>
    <w:rsid w:val="00070023"/>
    <w:rsid w:val="00084EDA"/>
    <w:rsid w:val="00085D1B"/>
    <w:rsid w:val="00096EAB"/>
    <w:rsid w:val="000A2B32"/>
    <w:rsid w:val="000A466C"/>
    <w:rsid w:val="000E1D1F"/>
    <w:rsid w:val="000F1C1B"/>
    <w:rsid w:val="000F578A"/>
    <w:rsid w:val="0011623A"/>
    <w:rsid w:val="001252E0"/>
    <w:rsid w:val="001315FB"/>
    <w:rsid w:val="00146346"/>
    <w:rsid w:val="00152669"/>
    <w:rsid w:val="00156D69"/>
    <w:rsid w:val="0016120E"/>
    <w:rsid w:val="00166AAE"/>
    <w:rsid w:val="0016766E"/>
    <w:rsid w:val="00170D17"/>
    <w:rsid w:val="00171EDE"/>
    <w:rsid w:val="001720E2"/>
    <w:rsid w:val="0017482B"/>
    <w:rsid w:val="00176D9D"/>
    <w:rsid w:val="00181664"/>
    <w:rsid w:val="00183C73"/>
    <w:rsid w:val="0018595C"/>
    <w:rsid w:val="001864BB"/>
    <w:rsid w:val="001E727B"/>
    <w:rsid w:val="001F115D"/>
    <w:rsid w:val="00202C75"/>
    <w:rsid w:val="002060CB"/>
    <w:rsid w:val="00224C18"/>
    <w:rsid w:val="00225F42"/>
    <w:rsid w:val="00242C46"/>
    <w:rsid w:val="0028460F"/>
    <w:rsid w:val="0028691C"/>
    <w:rsid w:val="0029752D"/>
    <w:rsid w:val="002B603A"/>
    <w:rsid w:val="002C131E"/>
    <w:rsid w:val="002C5F08"/>
    <w:rsid w:val="002D1CE0"/>
    <w:rsid w:val="002E7CA1"/>
    <w:rsid w:val="002F0172"/>
    <w:rsid w:val="003365EF"/>
    <w:rsid w:val="00344533"/>
    <w:rsid w:val="003612BB"/>
    <w:rsid w:val="003667EA"/>
    <w:rsid w:val="00376009"/>
    <w:rsid w:val="00380A52"/>
    <w:rsid w:val="0039294B"/>
    <w:rsid w:val="0039573F"/>
    <w:rsid w:val="003A4931"/>
    <w:rsid w:val="003B39B2"/>
    <w:rsid w:val="003D0F9B"/>
    <w:rsid w:val="00402162"/>
    <w:rsid w:val="00405703"/>
    <w:rsid w:val="0041455E"/>
    <w:rsid w:val="00423B07"/>
    <w:rsid w:val="00437309"/>
    <w:rsid w:val="00452A50"/>
    <w:rsid w:val="00467EEE"/>
    <w:rsid w:val="00476A7E"/>
    <w:rsid w:val="00487619"/>
    <w:rsid w:val="004A204D"/>
    <w:rsid w:val="004A43F4"/>
    <w:rsid w:val="004C0012"/>
    <w:rsid w:val="004C1A59"/>
    <w:rsid w:val="004C3B8C"/>
    <w:rsid w:val="004C61F0"/>
    <w:rsid w:val="004E1E23"/>
    <w:rsid w:val="004F3978"/>
    <w:rsid w:val="00500FBB"/>
    <w:rsid w:val="005153EB"/>
    <w:rsid w:val="005200F9"/>
    <w:rsid w:val="00534A6B"/>
    <w:rsid w:val="00556269"/>
    <w:rsid w:val="00557E09"/>
    <w:rsid w:val="00560F5E"/>
    <w:rsid w:val="00562078"/>
    <w:rsid w:val="00562B98"/>
    <w:rsid w:val="0056507A"/>
    <w:rsid w:val="00574B51"/>
    <w:rsid w:val="005925CE"/>
    <w:rsid w:val="00596B86"/>
    <w:rsid w:val="005B02C9"/>
    <w:rsid w:val="005C6FDD"/>
    <w:rsid w:val="005C70E1"/>
    <w:rsid w:val="005D6B89"/>
    <w:rsid w:val="006115ED"/>
    <w:rsid w:val="00613738"/>
    <w:rsid w:val="006170BC"/>
    <w:rsid w:val="00620228"/>
    <w:rsid w:val="0063158A"/>
    <w:rsid w:val="006317A3"/>
    <w:rsid w:val="00671333"/>
    <w:rsid w:val="00671D00"/>
    <w:rsid w:val="0069537F"/>
    <w:rsid w:val="006A1026"/>
    <w:rsid w:val="006D5E07"/>
    <w:rsid w:val="006E365E"/>
    <w:rsid w:val="006E7926"/>
    <w:rsid w:val="00712BD8"/>
    <w:rsid w:val="00721DA5"/>
    <w:rsid w:val="00722FD9"/>
    <w:rsid w:val="00730A74"/>
    <w:rsid w:val="00733F72"/>
    <w:rsid w:val="007434BB"/>
    <w:rsid w:val="00747AFB"/>
    <w:rsid w:val="007566E1"/>
    <w:rsid w:val="00766A08"/>
    <w:rsid w:val="00771D5A"/>
    <w:rsid w:val="007A3D6E"/>
    <w:rsid w:val="007C2200"/>
    <w:rsid w:val="007C2F53"/>
    <w:rsid w:val="007C6032"/>
    <w:rsid w:val="007D033E"/>
    <w:rsid w:val="007E0BAA"/>
    <w:rsid w:val="007E6A6F"/>
    <w:rsid w:val="007E7336"/>
    <w:rsid w:val="007F3530"/>
    <w:rsid w:val="008025E7"/>
    <w:rsid w:val="008039A4"/>
    <w:rsid w:val="0081484E"/>
    <w:rsid w:val="00816BE2"/>
    <w:rsid w:val="00822EF5"/>
    <w:rsid w:val="00825082"/>
    <w:rsid w:val="00836AB1"/>
    <w:rsid w:val="00840B66"/>
    <w:rsid w:val="00840FC1"/>
    <w:rsid w:val="0084587D"/>
    <w:rsid w:val="008513BD"/>
    <w:rsid w:val="00851AFF"/>
    <w:rsid w:val="008633E0"/>
    <w:rsid w:val="008638E6"/>
    <w:rsid w:val="00870A72"/>
    <w:rsid w:val="0088077C"/>
    <w:rsid w:val="00885879"/>
    <w:rsid w:val="008B18AF"/>
    <w:rsid w:val="008B7CEA"/>
    <w:rsid w:val="008C1115"/>
    <w:rsid w:val="008C5DA5"/>
    <w:rsid w:val="008D0EF6"/>
    <w:rsid w:val="008D2C25"/>
    <w:rsid w:val="00902B17"/>
    <w:rsid w:val="009155A2"/>
    <w:rsid w:val="0092598F"/>
    <w:rsid w:val="00951E6C"/>
    <w:rsid w:val="0095545E"/>
    <w:rsid w:val="00964860"/>
    <w:rsid w:val="00965637"/>
    <w:rsid w:val="0097350E"/>
    <w:rsid w:val="00997041"/>
    <w:rsid w:val="009C627E"/>
    <w:rsid w:val="009D6C1A"/>
    <w:rsid w:val="009E144B"/>
    <w:rsid w:val="009E731F"/>
    <w:rsid w:val="00A417DB"/>
    <w:rsid w:val="00A440FC"/>
    <w:rsid w:val="00A64172"/>
    <w:rsid w:val="00A7794B"/>
    <w:rsid w:val="00AB01FF"/>
    <w:rsid w:val="00AB0DE9"/>
    <w:rsid w:val="00AF21A1"/>
    <w:rsid w:val="00B21BBF"/>
    <w:rsid w:val="00B31F74"/>
    <w:rsid w:val="00B47A62"/>
    <w:rsid w:val="00B50BA3"/>
    <w:rsid w:val="00B665F1"/>
    <w:rsid w:val="00B8772C"/>
    <w:rsid w:val="00B9409A"/>
    <w:rsid w:val="00B95C92"/>
    <w:rsid w:val="00BB453A"/>
    <w:rsid w:val="00BC0E14"/>
    <w:rsid w:val="00BC0FBB"/>
    <w:rsid w:val="00BC3C8E"/>
    <w:rsid w:val="00BD0A41"/>
    <w:rsid w:val="00BE0CE6"/>
    <w:rsid w:val="00BF323A"/>
    <w:rsid w:val="00BF48F7"/>
    <w:rsid w:val="00BF4F87"/>
    <w:rsid w:val="00C12BF5"/>
    <w:rsid w:val="00C15CDD"/>
    <w:rsid w:val="00C35836"/>
    <w:rsid w:val="00C6024A"/>
    <w:rsid w:val="00C86778"/>
    <w:rsid w:val="00CA32E6"/>
    <w:rsid w:val="00CA4FCF"/>
    <w:rsid w:val="00CA54F3"/>
    <w:rsid w:val="00CC1F60"/>
    <w:rsid w:val="00CC379B"/>
    <w:rsid w:val="00CC5899"/>
    <w:rsid w:val="00CF0734"/>
    <w:rsid w:val="00CF5113"/>
    <w:rsid w:val="00D14282"/>
    <w:rsid w:val="00D15237"/>
    <w:rsid w:val="00D34939"/>
    <w:rsid w:val="00D35388"/>
    <w:rsid w:val="00D61A0E"/>
    <w:rsid w:val="00D70771"/>
    <w:rsid w:val="00D71CB0"/>
    <w:rsid w:val="00D74A20"/>
    <w:rsid w:val="00DB5DF7"/>
    <w:rsid w:val="00DC324B"/>
    <w:rsid w:val="00DF1718"/>
    <w:rsid w:val="00DF7D2D"/>
    <w:rsid w:val="00E0119E"/>
    <w:rsid w:val="00E02399"/>
    <w:rsid w:val="00E03FC6"/>
    <w:rsid w:val="00E15BB2"/>
    <w:rsid w:val="00E2490B"/>
    <w:rsid w:val="00E25F68"/>
    <w:rsid w:val="00E41DC9"/>
    <w:rsid w:val="00E60231"/>
    <w:rsid w:val="00E614D6"/>
    <w:rsid w:val="00E62A5D"/>
    <w:rsid w:val="00E6553E"/>
    <w:rsid w:val="00E71CE1"/>
    <w:rsid w:val="00E72075"/>
    <w:rsid w:val="00E73487"/>
    <w:rsid w:val="00EA0766"/>
    <w:rsid w:val="00EA2330"/>
    <w:rsid w:val="00EC2D7B"/>
    <w:rsid w:val="00ED20CE"/>
    <w:rsid w:val="00ED4209"/>
    <w:rsid w:val="00EE09FD"/>
    <w:rsid w:val="00EF0EA4"/>
    <w:rsid w:val="00F10DD1"/>
    <w:rsid w:val="00F15D69"/>
    <w:rsid w:val="00F34EC9"/>
    <w:rsid w:val="00F35934"/>
    <w:rsid w:val="00F43B43"/>
    <w:rsid w:val="00F6044A"/>
    <w:rsid w:val="00F624AD"/>
    <w:rsid w:val="00F72025"/>
    <w:rsid w:val="00F753C9"/>
    <w:rsid w:val="00F84C58"/>
    <w:rsid w:val="00F929CA"/>
    <w:rsid w:val="00FB7154"/>
    <w:rsid w:val="00FC3970"/>
    <w:rsid w:val="00FE4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4F6E0"/>
  <w15:chartTrackingRefBased/>
  <w15:docId w15:val="{B86BBA14-A787-4BD5-AB69-53F73443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4F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4F3"/>
    <w:pPr>
      <w:ind w:left="720"/>
      <w:contextualSpacing/>
    </w:pPr>
  </w:style>
  <w:style w:type="character" w:styleId="Hyperlink">
    <w:name w:val="Hyperlink"/>
    <w:basedOn w:val="DefaultParagraphFont"/>
    <w:uiPriority w:val="99"/>
    <w:unhideWhenUsed/>
    <w:rsid w:val="00B47A62"/>
    <w:rPr>
      <w:color w:val="0000FF"/>
      <w:u w:val="single"/>
    </w:rPr>
  </w:style>
  <w:style w:type="character" w:styleId="UnresolvedMention">
    <w:name w:val="Unresolved Mention"/>
    <w:basedOn w:val="DefaultParagraphFont"/>
    <w:uiPriority w:val="99"/>
    <w:semiHidden/>
    <w:unhideWhenUsed/>
    <w:rsid w:val="00B47A62"/>
    <w:rPr>
      <w:color w:val="605E5C"/>
      <w:shd w:val="clear" w:color="auto" w:fill="E1DFDD"/>
    </w:rPr>
  </w:style>
  <w:style w:type="table" w:styleId="TableGrid">
    <w:name w:val="Table Grid"/>
    <w:basedOn w:val="TableNormal"/>
    <w:uiPriority w:val="39"/>
    <w:rsid w:val="00F720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C5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5899"/>
    <w:rPr>
      <w:rFonts w:ascii="Courier New" w:eastAsia="Times New Roman" w:hAnsi="Courier New" w:cs="Courier New"/>
      <w:sz w:val="20"/>
      <w:szCs w:val="20"/>
    </w:rPr>
  </w:style>
  <w:style w:type="character" w:styleId="HTMLCode">
    <w:name w:val="HTML Code"/>
    <w:basedOn w:val="DefaultParagraphFont"/>
    <w:uiPriority w:val="99"/>
    <w:semiHidden/>
    <w:unhideWhenUsed/>
    <w:rsid w:val="00CC5899"/>
    <w:rPr>
      <w:rFonts w:ascii="Courier New" w:eastAsia="Times New Roman" w:hAnsi="Courier New" w:cs="Courier New"/>
      <w:sz w:val="20"/>
      <w:szCs w:val="20"/>
    </w:rPr>
  </w:style>
  <w:style w:type="table" w:styleId="PlainTable5">
    <w:name w:val="Plain Table 5"/>
    <w:basedOn w:val="TableNormal"/>
    <w:uiPriority w:val="45"/>
    <w:rsid w:val="00AB01F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115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8459">
      <w:bodyDiv w:val="1"/>
      <w:marLeft w:val="0"/>
      <w:marRight w:val="0"/>
      <w:marTop w:val="0"/>
      <w:marBottom w:val="0"/>
      <w:divBdr>
        <w:top w:val="none" w:sz="0" w:space="0" w:color="auto"/>
        <w:left w:val="none" w:sz="0" w:space="0" w:color="auto"/>
        <w:bottom w:val="none" w:sz="0" w:space="0" w:color="auto"/>
        <w:right w:val="none" w:sz="0" w:space="0" w:color="auto"/>
      </w:divBdr>
      <w:divsChild>
        <w:div w:id="1844512652">
          <w:marLeft w:val="0"/>
          <w:marRight w:val="0"/>
          <w:marTop w:val="0"/>
          <w:marBottom w:val="0"/>
          <w:divBdr>
            <w:top w:val="none" w:sz="0" w:space="0" w:color="auto"/>
            <w:left w:val="none" w:sz="0" w:space="0" w:color="auto"/>
            <w:bottom w:val="none" w:sz="0" w:space="0" w:color="auto"/>
            <w:right w:val="none" w:sz="0" w:space="0" w:color="auto"/>
          </w:divBdr>
          <w:divsChild>
            <w:div w:id="74707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717137">
      <w:bodyDiv w:val="1"/>
      <w:marLeft w:val="0"/>
      <w:marRight w:val="0"/>
      <w:marTop w:val="0"/>
      <w:marBottom w:val="0"/>
      <w:divBdr>
        <w:top w:val="none" w:sz="0" w:space="0" w:color="auto"/>
        <w:left w:val="none" w:sz="0" w:space="0" w:color="auto"/>
        <w:bottom w:val="none" w:sz="0" w:space="0" w:color="auto"/>
        <w:right w:val="none" w:sz="0" w:space="0" w:color="auto"/>
      </w:divBdr>
      <w:divsChild>
        <w:div w:id="1845049422">
          <w:marLeft w:val="0"/>
          <w:marRight w:val="0"/>
          <w:marTop w:val="0"/>
          <w:marBottom w:val="0"/>
          <w:divBdr>
            <w:top w:val="none" w:sz="0" w:space="0" w:color="auto"/>
            <w:left w:val="none" w:sz="0" w:space="0" w:color="auto"/>
            <w:bottom w:val="none" w:sz="0" w:space="0" w:color="auto"/>
            <w:right w:val="none" w:sz="0" w:space="0" w:color="auto"/>
          </w:divBdr>
          <w:divsChild>
            <w:div w:id="1189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59622">
      <w:bodyDiv w:val="1"/>
      <w:marLeft w:val="0"/>
      <w:marRight w:val="0"/>
      <w:marTop w:val="0"/>
      <w:marBottom w:val="0"/>
      <w:divBdr>
        <w:top w:val="none" w:sz="0" w:space="0" w:color="auto"/>
        <w:left w:val="none" w:sz="0" w:space="0" w:color="auto"/>
        <w:bottom w:val="none" w:sz="0" w:space="0" w:color="auto"/>
        <w:right w:val="none" w:sz="0" w:space="0" w:color="auto"/>
      </w:divBdr>
      <w:divsChild>
        <w:div w:id="507988878">
          <w:marLeft w:val="0"/>
          <w:marRight w:val="0"/>
          <w:marTop w:val="0"/>
          <w:marBottom w:val="0"/>
          <w:divBdr>
            <w:top w:val="none" w:sz="0" w:space="0" w:color="auto"/>
            <w:left w:val="none" w:sz="0" w:space="0" w:color="auto"/>
            <w:bottom w:val="none" w:sz="0" w:space="0" w:color="auto"/>
            <w:right w:val="none" w:sz="0" w:space="0" w:color="auto"/>
          </w:divBdr>
          <w:divsChild>
            <w:div w:id="63965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16663">
      <w:bodyDiv w:val="1"/>
      <w:marLeft w:val="0"/>
      <w:marRight w:val="0"/>
      <w:marTop w:val="0"/>
      <w:marBottom w:val="0"/>
      <w:divBdr>
        <w:top w:val="none" w:sz="0" w:space="0" w:color="auto"/>
        <w:left w:val="none" w:sz="0" w:space="0" w:color="auto"/>
        <w:bottom w:val="none" w:sz="0" w:space="0" w:color="auto"/>
        <w:right w:val="none" w:sz="0" w:space="0" w:color="auto"/>
      </w:divBdr>
    </w:div>
    <w:div w:id="141639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UzZVrJPauKyUBeQe7" TargetMode="External"/><Relationship Id="rId5" Type="http://schemas.openxmlformats.org/officeDocument/2006/relationships/hyperlink" Target="https://forms.gle/i7JdrxkGgzE97fSa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4</Pages>
  <Words>640</Words>
  <Characters>365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Syed Inshal</cp:lastModifiedBy>
  <cp:revision>518</cp:revision>
  <dcterms:created xsi:type="dcterms:W3CDTF">2022-12-01T14:32:00Z</dcterms:created>
  <dcterms:modified xsi:type="dcterms:W3CDTF">2023-01-20T04:40:00Z</dcterms:modified>
</cp:coreProperties>
</file>